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6D065A" w14:textId="77777777" w:rsidR="00CE2EA9" w:rsidRPr="00CE2EA9" w:rsidRDefault="00CE2EA9" w:rsidP="00CE2EA9">
      <w:pPr>
        <w:suppressAutoHyphens/>
        <w:spacing w:after="200" w:line="276" w:lineRule="auto"/>
        <w:rPr>
          <w:rFonts w:eastAsia="Times New Roman"/>
        </w:rPr>
      </w:pPr>
    </w:p>
    <w:p w14:paraId="3C998CDA" w14:textId="12004A5E" w:rsidR="00CE2EA9" w:rsidRPr="00CE2EA9" w:rsidRDefault="00CE2EA9" w:rsidP="00CE2EA9">
      <w:pPr>
        <w:suppressAutoHyphens/>
        <w:ind w:left="1701"/>
        <w:jc w:val="center"/>
        <w:rPr>
          <w:rFonts w:eastAsia="Times New Roman"/>
          <w:b/>
          <w:sz w:val="28"/>
        </w:rPr>
      </w:pPr>
      <w:r w:rsidRPr="00CE2EA9">
        <w:rPr>
          <w:rFonts w:eastAsia="Times New Roman"/>
          <w:b/>
          <w:noProof/>
          <w:sz w:val="28"/>
        </w:rPr>
        <w:drawing>
          <wp:anchor distT="0" distB="0" distL="0" distR="0" simplePos="0" relativeHeight="251659264" behindDoc="1" locked="0" layoutInCell="1" allowOverlap="1" wp14:anchorId="4EA5BDBE" wp14:editId="05D9DD02">
            <wp:simplePos x="0" y="0"/>
            <wp:positionH relativeFrom="column">
              <wp:posOffset>-213360</wp:posOffset>
            </wp:positionH>
            <wp:positionV relativeFrom="paragraph">
              <wp:posOffset>5080</wp:posOffset>
            </wp:positionV>
            <wp:extent cx="1235075" cy="1229995"/>
            <wp:effectExtent l="0" t="0" r="3175" b="8255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82" b="13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075" cy="1229995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2EA9">
        <w:rPr>
          <w:rFonts w:eastAsia="Times New Roman"/>
          <w:b/>
          <w:caps/>
          <w:sz w:val="20"/>
          <w:szCs w:val="20"/>
        </w:rPr>
        <w:t>МИНОБРНАУКИ РОССИИ</w:t>
      </w:r>
    </w:p>
    <w:p w14:paraId="69BD5F15" w14:textId="77777777" w:rsidR="00CE2EA9" w:rsidRPr="00CE2EA9" w:rsidRDefault="00CE2EA9" w:rsidP="00CE2EA9">
      <w:pPr>
        <w:suppressAutoHyphens/>
        <w:ind w:left="1701"/>
        <w:jc w:val="center"/>
        <w:rPr>
          <w:rFonts w:eastAsia="Times New Roman"/>
          <w:b/>
          <w:sz w:val="28"/>
        </w:rPr>
      </w:pPr>
      <w:r w:rsidRPr="00CE2EA9">
        <w:rPr>
          <w:rFonts w:eastAsia="Times New Roman"/>
          <w:b/>
          <w:sz w:val="22"/>
          <w:szCs w:val="22"/>
        </w:rPr>
        <w:t>федеральное государственное бюджетное образовательное учреждение</w:t>
      </w:r>
    </w:p>
    <w:p w14:paraId="20F5AB4E" w14:textId="77777777" w:rsidR="00CE2EA9" w:rsidRPr="00CE2EA9" w:rsidRDefault="00CE2EA9" w:rsidP="00CE2EA9">
      <w:pPr>
        <w:suppressAutoHyphens/>
        <w:ind w:left="1701"/>
        <w:jc w:val="center"/>
        <w:rPr>
          <w:rFonts w:eastAsia="Times New Roman"/>
          <w:b/>
          <w:sz w:val="28"/>
        </w:rPr>
      </w:pPr>
      <w:r w:rsidRPr="00CE2EA9">
        <w:rPr>
          <w:rFonts w:eastAsia="Times New Roman"/>
          <w:b/>
          <w:sz w:val="22"/>
          <w:szCs w:val="22"/>
        </w:rPr>
        <w:t>высшего образования</w:t>
      </w:r>
    </w:p>
    <w:p w14:paraId="0BB9A0C9" w14:textId="77777777" w:rsidR="00CE2EA9" w:rsidRPr="00CE2EA9" w:rsidRDefault="00CE2EA9" w:rsidP="00CE2EA9">
      <w:pPr>
        <w:suppressAutoHyphens/>
        <w:ind w:left="1701"/>
        <w:jc w:val="center"/>
        <w:rPr>
          <w:rFonts w:eastAsia="Times New Roman"/>
          <w:b/>
          <w:sz w:val="28"/>
        </w:rPr>
      </w:pPr>
      <w:r w:rsidRPr="00CE2EA9">
        <w:rPr>
          <w:rFonts w:eastAsia="Times New Roman"/>
          <w:b/>
          <w:caps/>
          <w:sz w:val="20"/>
          <w:szCs w:val="20"/>
        </w:rPr>
        <w:t>«САНКТ-ПЕТЕРБУРГСКИЙ ГОСУДАРСТВЕННЫЙ ЭКОНОМИЧЕСКИЙ</w:t>
      </w:r>
    </w:p>
    <w:p w14:paraId="6B5A0380" w14:textId="77777777" w:rsidR="00CE2EA9" w:rsidRPr="00CE2EA9" w:rsidRDefault="00CE2EA9" w:rsidP="00CE2EA9">
      <w:pPr>
        <w:suppressAutoHyphens/>
        <w:ind w:left="1701"/>
        <w:jc w:val="center"/>
        <w:rPr>
          <w:rFonts w:eastAsia="Times New Roman"/>
          <w:b/>
          <w:sz w:val="28"/>
        </w:rPr>
      </w:pPr>
      <w:r w:rsidRPr="00CE2EA9">
        <w:rPr>
          <w:rFonts w:eastAsia="Times New Roman"/>
          <w:b/>
          <w:caps/>
          <w:sz w:val="20"/>
          <w:szCs w:val="20"/>
        </w:rPr>
        <w:t>УНИВЕРСИТЕТ»</w:t>
      </w:r>
    </w:p>
    <w:p w14:paraId="77454673" w14:textId="77777777" w:rsidR="00CE2EA9" w:rsidRPr="00CE2EA9" w:rsidRDefault="00CE2EA9" w:rsidP="00CE2EA9">
      <w:pPr>
        <w:suppressAutoHyphens/>
        <w:ind w:left="1701"/>
        <w:jc w:val="center"/>
        <w:rPr>
          <w:rFonts w:eastAsia="Times New Roman"/>
          <w:b/>
          <w:sz w:val="28"/>
        </w:rPr>
      </w:pPr>
      <w:r w:rsidRPr="00CE2EA9">
        <w:rPr>
          <w:rFonts w:eastAsia="Times New Roman"/>
          <w:b/>
          <w:caps/>
          <w:sz w:val="20"/>
          <w:szCs w:val="20"/>
        </w:rPr>
        <w:t>(СПбГЭУ)</w:t>
      </w:r>
    </w:p>
    <w:p w14:paraId="37AC9AD8" w14:textId="77777777" w:rsidR="00CE2EA9" w:rsidRPr="00CE2EA9" w:rsidRDefault="00CE2EA9" w:rsidP="00CE2EA9">
      <w:pPr>
        <w:suppressAutoHyphens/>
        <w:ind w:left="2410"/>
        <w:jc w:val="center"/>
        <w:rPr>
          <w:rFonts w:eastAsia="Times New Roman"/>
          <w:b/>
          <w:caps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28"/>
        <w:gridCol w:w="4726"/>
      </w:tblGrid>
      <w:tr w:rsidR="00CE2EA9" w:rsidRPr="00CE2EA9" w14:paraId="76F440D2" w14:textId="77777777" w:rsidTr="002C5A26">
        <w:tc>
          <w:tcPr>
            <w:tcW w:w="4628" w:type="dxa"/>
            <w:shd w:val="clear" w:color="auto" w:fill="auto"/>
          </w:tcPr>
          <w:p w14:paraId="73BD2E0D" w14:textId="77777777" w:rsidR="00CE2EA9" w:rsidRPr="00CE2EA9" w:rsidRDefault="00CE2EA9" w:rsidP="00CE2EA9">
            <w:pPr>
              <w:widowControl w:val="0"/>
              <w:suppressAutoHyphens/>
              <w:ind w:left="1276"/>
              <w:jc w:val="both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4726" w:type="dxa"/>
            <w:shd w:val="clear" w:color="auto" w:fill="auto"/>
          </w:tcPr>
          <w:p w14:paraId="3B9CA3E8" w14:textId="77777777" w:rsidR="00CE2EA9" w:rsidRPr="00CE2EA9" w:rsidRDefault="00CE2EA9" w:rsidP="00CE2EA9">
            <w:pPr>
              <w:widowControl w:val="0"/>
              <w:suppressAutoHyphens/>
              <w:jc w:val="both"/>
              <w:rPr>
                <w:rFonts w:eastAsia="Times New Roman"/>
                <w:sz w:val="32"/>
                <w:szCs w:val="20"/>
              </w:rPr>
            </w:pPr>
            <w:r w:rsidRPr="00CE2EA9">
              <w:rPr>
                <w:rFonts w:eastAsia="Times New Roman"/>
                <w:sz w:val="22"/>
                <w:szCs w:val="22"/>
              </w:rPr>
              <w:t>УТВЕРЖДАЮ:</w:t>
            </w:r>
          </w:p>
          <w:p w14:paraId="0348C670" w14:textId="77777777" w:rsidR="00CE2EA9" w:rsidRPr="00CE2EA9" w:rsidRDefault="00CE2EA9" w:rsidP="00CE2EA9">
            <w:pPr>
              <w:widowControl w:val="0"/>
              <w:suppressAutoHyphens/>
              <w:jc w:val="both"/>
              <w:rPr>
                <w:rFonts w:eastAsia="Times New Roman"/>
                <w:sz w:val="32"/>
                <w:szCs w:val="20"/>
              </w:rPr>
            </w:pPr>
            <w:r w:rsidRPr="00CE2EA9">
              <w:rPr>
                <w:rFonts w:eastAsia="Times New Roman"/>
                <w:sz w:val="22"/>
                <w:szCs w:val="22"/>
              </w:rPr>
              <w:t>Проректор по образовательной деятельности</w:t>
            </w:r>
          </w:p>
          <w:p w14:paraId="19F17149" w14:textId="77777777" w:rsidR="00CE2EA9" w:rsidRPr="00CE2EA9" w:rsidRDefault="00CE2EA9" w:rsidP="00CE2EA9">
            <w:pPr>
              <w:widowControl w:val="0"/>
              <w:suppressAutoHyphens/>
              <w:jc w:val="both"/>
              <w:rPr>
                <w:rFonts w:eastAsia="Times New Roman"/>
                <w:sz w:val="22"/>
                <w:szCs w:val="22"/>
              </w:rPr>
            </w:pPr>
          </w:p>
          <w:p w14:paraId="5E93B2A5" w14:textId="77777777" w:rsidR="00CE2EA9" w:rsidRPr="00CE2EA9" w:rsidRDefault="00CE2EA9" w:rsidP="00CE2EA9">
            <w:pPr>
              <w:widowControl w:val="0"/>
              <w:suppressAutoHyphens/>
              <w:jc w:val="both"/>
              <w:rPr>
                <w:rFonts w:eastAsia="Times New Roman"/>
                <w:sz w:val="22"/>
                <w:szCs w:val="22"/>
              </w:rPr>
            </w:pPr>
          </w:p>
          <w:p w14:paraId="63394C77" w14:textId="77777777" w:rsidR="00CE2EA9" w:rsidRPr="00CE2EA9" w:rsidRDefault="00CE2EA9" w:rsidP="00CE2EA9">
            <w:pPr>
              <w:widowControl w:val="0"/>
              <w:suppressAutoHyphens/>
              <w:jc w:val="both"/>
              <w:rPr>
                <w:rFonts w:eastAsia="Times New Roman"/>
                <w:sz w:val="32"/>
                <w:szCs w:val="20"/>
              </w:rPr>
            </w:pPr>
            <w:r w:rsidRPr="00CE2EA9">
              <w:rPr>
                <w:rFonts w:eastAsia="Times New Roman"/>
                <w:sz w:val="22"/>
                <w:szCs w:val="22"/>
              </w:rPr>
              <w:t>________________________________________</w:t>
            </w:r>
          </w:p>
          <w:p w14:paraId="283759FB" w14:textId="77777777" w:rsidR="00CE2EA9" w:rsidRPr="00CE2EA9" w:rsidRDefault="00CE2EA9" w:rsidP="00CE2EA9">
            <w:pPr>
              <w:widowControl w:val="0"/>
              <w:suppressAutoHyphens/>
              <w:jc w:val="center"/>
              <w:rPr>
                <w:rFonts w:eastAsia="Times New Roman"/>
                <w:sz w:val="32"/>
                <w:szCs w:val="20"/>
              </w:rPr>
            </w:pPr>
            <w:r w:rsidRPr="00CE2EA9">
              <w:rPr>
                <w:rFonts w:eastAsia="Times New Roman"/>
                <w:sz w:val="30"/>
                <w:szCs w:val="30"/>
                <w:vertAlign w:val="superscript"/>
              </w:rPr>
              <w:t>(Ф.И.О.)</w:t>
            </w:r>
          </w:p>
          <w:p w14:paraId="6E83C979" w14:textId="77777777" w:rsidR="00CE2EA9" w:rsidRPr="00CE2EA9" w:rsidRDefault="00CE2EA9" w:rsidP="00CE2EA9">
            <w:pPr>
              <w:widowControl w:val="0"/>
              <w:suppressAutoHyphens/>
              <w:jc w:val="both"/>
              <w:rPr>
                <w:rFonts w:eastAsia="Times New Roman"/>
                <w:sz w:val="32"/>
                <w:szCs w:val="20"/>
              </w:rPr>
            </w:pPr>
            <w:r w:rsidRPr="00CE2EA9">
              <w:rPr>
                <w:rFonts w:eastAsia="Times New Roman"/>
                <w:sz w:val="22"/>
                <w:szCs w:val="22"/>
              </w:rPr>
              <w:t>_________________________________________</w:t>
            </w:r>
          </w:p>
          <w:p w14:paraId="50D5183F" w14:textId="77777777" w:rsidR="00CE2EA9" w:rsidRPr="00CE2EA9" w:rsidRDefault="00CE2EA9" w:rsidP="00CE2EA9">
            <w:pPr>
              <w:widowControl w:val="0"/>
              <w:suppressAutoHyphens/>
              <w:jc w:val="center"/>
              <w:rPr>
                <w:rFonts w:eastAsia="Times New Roman"/>
                <w:sz w:val="32"/>
                <w:szCs w:val="20"/>
              </w:rPr>
            </w:pPr>
            <w:r w:rsidRPr="00CE2EA9">
              <w:rPr>
                <w:rFonts w:eastAsia="Times New Roman"/>
                <w:sz w:val="30"/>
                <w:szCs w:val="30"/>
                <w:vertAlign w:val="superscript"/>
              </w:rPr>
              <w:t>(подпись)</w:t>
            </w:r>
          </w:p>
          <w:p w14:paraId="1A101B4E" w14:textId="77777777" w:rsidR="00CE2EA9" w:rsidRPr="00CE2EA9" w:rsidRDefault="00CE2EA9" w:rsidP="00CE2EA9">
            <w:pPr>
              <w:widowControl w:val="0"/>
              <w:suppressAutoHyphens/>
              <w:jc w:val="both"/>
              <w:rPr>
                <w:rFonts w:eastAsia="Times New Roman"/>
                <w:sz w:val="32"/>
                <w:szCs w:val="20"/>
              </w:rPr>
            </w:pPr>
            <w:r w:rsidRPr="00CE2EA9">
              <w:rPr>
                <w:rFonts w:eastAsia="Times New Roman"/>
                <w:b/>
                <w:sz w:val="32"/>
                <w:szCs w:val="22"/>
                <w:vertAlign w:val="superscript"/>
              </w:rPr>
              <w:t>«_________» __________________20___г.</w:t>
            </w:r>
          </w:p>
        </w:tc>
      </w:tr>
    </w:tbl>
    <w:p w14:paraId="1367AF0E" w14:textId="77777777" w:rsidR="00CE2EA9" w:rsidRPr="00CE2EA9" w:rsidRDefault="00CE2EA9" w:rsidP="00CE2EA9">
      <w:pPr>
        <w:tabs>
          <w:tab w:val="left" w:pos="5140"/>
        </w:tabs>
        <w:suppressAutoHyphens/>
        <w:rPr>
          <w:rFonts w:eastAsia="Times New Roman"/>
          <w:sz w:val="28"/>
        </w:rPr>
      </w:pPr>
    </w:p>
    <w:p w14:paraId="0BB35BD2" w14:textId="77777777" w:rsidR="00CE2EA9" w:rsidRPr="00CE2EA9" w:rsidRDefault="00CE2EA9" w:rsidP="00CE2EA9">
      <w:pPr>
        <w:tabs>
          <w:tab w:val="left" w:pos="5140"/>
        </w:tabs>
        <w:suppressAutoHyphens/>
        <w:rPr>
          <w:rFonts w:eastAsia="Times New Roman"/>
          <w:sz w:val="28"/>
        </w:rPr>
      </w:pPr>
    </w:p>
    <w:p w14:paraId="7AD62F73" w14:textId="77777777" w:rsidR="00CE2EA9" w:rsidRPr="00CE2EA9" w:rsidRDefault="00CE2EA9" w:rsidP="00CE2EA9">
      <w:pPr>
        <w:tabs>
          <w:tab w:val="left" w:pos="5140"/>
        </w:tabs>
        <w:suppressAutoHyphens/>
        <w:rPr>
          <w:rFonts w:eastAsia="Times New Roman"/>
          <w:sz w:val="28"/>
          <w:szCs w:val="28"/>
        </w:rPr>
      </w:pPr>
    </w:p>
    <w:p w14:paraId="05E73668" w14:textId="77777777" w:rsidR="00CE2EA9" w:rsidRPr="00CE2EA9" w:rsidRDefault="00CE2EA9" w:rsidP="00CE2EA9">
      <w:pPr>
        <w:suppressAutoHyphens/>
        <w:jc w:val="center"/>
        <w:rPr>
          <w:rFonts w:eastAsia="Times New Roman"/>
        </w:rPr>
      </w:pPr>
      <w:r w:rsidRPr="00CE2EA9">
        <w:rPr>
          <w:rFonts w:eastAsia="Times New Roman"/>
          <w:b/>
          <w:sz w:val="28"/>
          <w:szCs w:val="28"/>
        </w:rPr>
        <w:t>ОТЧЕТ</w:t>
      </w:r>
    </w:p>
    <w:p w14:paraId="121EEF5A" w14:textId="77777777" w:rsidR="00CE2EA9" w:rsidRPr="00CE2EA9" w:rsidRDefault="00CE2EA9" w:rsidP="00CE2EA9">
      <w:pPr>
        <w:suppressAutoHyphens/>
        <w:jc w:val="center"/>
        <w:rPr>
          <w:rFonts w:eastAsia="Times New Roman"/>
        </w:rPr>
      </w:pPr>
      <w:r w:rsidRPr="00CE2EA9">
        <w:rPr>
          <w:rFonts w:eastAsia="Times New Roman"/>
          <w:sz w:val="28"/>
          <w:szCs w:val="28"/>
        </w:rPr>
        <w:t xml:space="preserve"> </w:t>
      </w:r>
      <w:r w:rsidRPr="00CE2EA9">
        <w:rPr>
          <w:rFonts w:eastAsia="Times New Roman"/>
          <w:b/>
          <w:sz w:val="28"/>
          <w:szCs w:val="28"/>
        </w:rPr>
        <w:t>по результатам реализации образовательного проекта</w:t>
      </w:r>
      <w:bookmarkStart w:id="0" w:name="_GoBack"/>
      <w:bookmarkEnd w:id="0"/>
    </w:p>
    <w:p w14:paraId="47D112AE" w14:textId="77777777" w:rsidR="00CE2EA9" w:rsidRPr="00CE2EA9" w:rsidRDefault="00CE2EA9" w:rsidP="00CE2EA9">
      <w:pPr>
        <w:suppressAutoHyphens/>
        <w:jc w:val="center"/>
        <w:rPr>
          <w:rFonts w:eastAsia="Times New Roman"/>
          <w:sz w:val="28"/>
          <w:szCs w:val="28"/>
        </w:rPr>
      </w:pPr>
    </w:p>
    <w:p w14:paraId="3AC685E3" w14:textId="77777777" w:rsidR="00CE2EA9" w:rsidRPr="00CE2EA9" w:rsidRDefault="00CE2EA9" w:rsidP="00CE2EA9">
      <w:pPr>
        <w:suppressAutoHyphens/>
        <w:jc w:val="center"/>
        <w:rPr>
          <w:rFonts w:eastAsia="Times New Roman"/>
          <w:b/>
          <w:sz w:val="32"/>
          <w:szCs w:val="32"/>
        </w:rPr>
      </w:pPr>
    </w:p>
    <w:p w14:paraId="6D0B25C9" w14:textId="77777777" w:rsidR="00CE2EA9" w:rsidRPr="00CE2EA9" w:rsidRDefault="00CE2EA9" w:rsidP="00CE2EA9">
      <w:pPr>
        <w:tabs>
          <w:tab w:val="left" w:pos="1607"/>
        </w:tabs>
        <w:suppressAutoHyphens/>
        <w:rPr>
          <w:rFonts w:eastAsia="Times New Roman"/>
        </w:rPr>
      </w:pPr>
      <w:r w:rsidRPr="00CE2EA9">
        <w:rPr>
          <w:rFonts w:eastAsia="Times New Roman"/>
          <w:b/>
        </w:rPr>
        <w:t>Наименование образовательного проекта:</w:t>
      </w:r>
      <w:r w:rsidRPr="00CE2EA9">
        <w:rPr>
          <w:rFonts w:eastAsia="Times New Roman"/>
        </w:rPr>
        <w:t xml:space="preserve"> ______________________________________</w:t>
      </w:r>
    </w:p>
    <w:p w14:paraId="5FB5856E" w14:textId="77777777" w:rsidR="00CE2EA9" w:rsidRPr="00CE2EA9" w:rsidRDefault="00CE2EA9" w:rsidP="00CE2EA9">
      <w:pPr>
        <w:tabs>
          <w:tab w:val="left" w:pos="1607"/>
        </w:tabs>
        <w:suppressAutoHyphens/>
        <w:rPr>
          <w:rFonts w:eastAsia="Times New Roman"/>
          <w:b/>
          <w:sz w:val="16"/>
          <w:szCs w:val="16"/>
        </w:rPr>
      </w:pPr>
    </w:p>
    <w:p w14:paraId="51CCBF13" w14:textId="77777777" w:rsidR="00CE2EA9" w:rsidRPr="00CE2EA9" w:rsidRDefault="00CE2EA9" w:rsidP="00CE2EA9">
      <w:pPr>
        <w:tabs>
          <w:tab w:val="left" w:pos="1607"/>
        </w:tabs>
        <w:suppressAutoHyphens/>
        <w:jc w:val="both"/>
        <w:rPr>
          <w:rFonts w:eastAsia="Times New Roman"/>
        </w:rPr>
      </w:pPr>
      <w:r w:rsidRPr="00CE2EA9">
        <w:rPr>
          <w:rFonts w:eastAsia="Times New Roman"/>
          <w:b/>
        </w:rPr>
        <w:t>Направление/специальность: __________________________________________________</w:t>
      </w:r>
    </w:p>
    <w:p w14:paraId="36CB2E3E" w14:textId="77777777" w:rsidR="00CE2EA9" w:rsidRPr="00CE2EA9" w:rsidRDefault="00CE2EA9" w:rsidP="00CE2EA9">
      <w:pPr>
        <w:tabs>
          <w:tab w:val="left" w:pos="1607"/>
        </w:tabs>
        <w:suppressAutoHyphens/>
        <w:jc w:val="both"/>
        <w:rPr>
          <w:rFonts w:eastAsia="Times New Roman"/>
          <w:b/>
          <w:u w:val="single"/>
        </w:rPr>
      </w:pPr>
    </w:p>
    <w:p w14:paraId="2BB9E168" w14:textId="77777777" w:rsidR="00CE2EA9" w:rsidRPr="00CE2EA9" w:rsidRDefault="00CE2EA9" w:rsidP="00CE2EA9">
      <w:pPr>
        <w:tabs>
          <w:tab w:val="left" w:pos="1607"/>
        </w:tabs>
        <w:suppressAutoHyphens/>
        <w:jc w:val="both"/>
        <w:rPr>
          <w:rFonts w:eastAsia="Times New Roman"/>
        </w:rPr>
      </w:pPr>
      <w:r w:rsidRPr="00CE2EA9">
        <w:rPr>
          <w:rFonts w:eastAsia="Times New Roman"/>
          <w:b/>
        </w:rPr>
        <w:t>Направленность (профиль)/специализация: _____________________________________</w:t>
      </w:r>
    </w:p>
    <w:p w14:paraId="1509274E" w14:textId="77777777" w:rsidR="00CE2EA9" w:rsidRPr="00CE2EA9" w:rsidRDefault="00CE2EA9" w:rsidP="00CE2EA9">
      <w:pPr>
        <w:tabs>
          <w:tab w:val="left" w:pos="1607"/>
        </w:tabs>
        <w:suppressAutoHyphens/>
        <w:jc w:val="both"/>
        <w:rPr>
          <w:rFonts w:eastAsia="Times New Roman"/>
          <w:b/>
        </w:rPr>
      </w:pPr>
    </w:p>
    <w:p w14:paraId="1B358A9E" w14:textId="77777777" w:rsidR="00CE2EA9" w:rsidRPr="00CE2EA9" w:rsidRDefault="00CE2EA9" w:rsidP="00CE2EA9">
      <w:pPr>
        <w:tabs>
          <w:tab w:val="left" w:pos="1607"/>
        </w:tabs>
        <w:suppressAutoHyphens/>
        <w:jc w:val="both"/>
        <w:rPr>
          <w:rFonts w:eastAsia="Times New Roman"/>
          <w:b/>
          <w:sz w:val="12"/>
          <w:szCs w:val="12"/>
        </w:rPr>
      </w:pPr>
    </w:p>
    <w:p w14:paraId="70139A79" w14:textId="77777777" w:rsidR="00CE2EA9" w:rsidRPr="00CE2EA9" w:rsidRDefault="00CE2EA9" w:rsidP="00CE2EA9">
      <w:pPr>
        <w:tabs>
          <w:tab w:val="left" w:pos="1607"/>
        </w:tabs>
        <w:suppressAutoHyphens/>
        <w:rPr>
          <w:rFonts w:eastAsia="Times New Roman"/>
        </w:rPr>
      </w:pPr>
      <w:r w:rsidRPr="00CE2EA9">
        <w:rPr>
          <w:rFonts w:eastAsia="Times New Roman"/>
          <w:b/>
        </w:rPr>
        <w:t xml:space="preserve">Наименование организации – </w:t>
      </w:r>
      <w:proofErr w:type="gramStart"/>
      <w:r w:rsidRPr="00CE2EA9">
        <w:rPr>
          <w:rFonts w:eastAsia="Times New Roman"/>
          <w:b/>
        </w:rPr>
        <w:t xml:space="preserve">заказчика  </w:t>
      </w:r>
      <w:r w:rsidRPr="00CE2EA9">
        <w:rPr>
          <w:rFonts w:eastAsia="Times New Roman"/>
        </w:rPr>
        <w:t>_</w:t>
      </w:r>
      <w:proofErr w:type="gramEnd"/>
      <w:r w:rsidRPr="00CE2EA9">
        <w:rPr>
          <w:rFonts w:eastAsia="Times New Roman"/>
        </w:rPr>
        <w:t>______________________________________</w:t>
      </w:r>
    </w:p>
    <w:p w14:paraId="3B1A144F" w14:textId="77777777" w:rsidR="00CE2EA9" w:rsidRPr="00CE2EA9" w:rsidRDefault="00CE2EA9" w:rsidP="00CE2EA9">
      <w:pPr>
        <w:suppressAutoHyphens/>
        <w:jc w:val="both"/>
        <w:rPr>
          <w:rFonts w:eastAsia="Times New Roman"/>
          <w:sz w:val="12"/>
          <w:szCs w:val="12"/>
        </w:rPr>
      </w:pPr>
    </w:p>
    <w:p w14:paraId="7289FA61" w14:textId="77777777" w:rsidR="00CE2EA9" w:rsidRPr="00CE2EA9" w:rsidRDefault="00CE2EA9" w:rsidP="00CE2EA9">
      <w:pPr>
        <w:suppressAutoHyphens/>
        <w:jc w:val="both"/>
        <w:rPr>
          <w:rFonts w:eastAsia="Times New Roman"/>
          <w:b/>
        </w:rPr>
      </w:pPr>
    </w:p>
    <w:p w14:paraId="325759B8" w14:textId="77777777" w:rsidR="00CE2EA9" w:rsidRPr="00CE2EA9" w:rsidRDefault="00CE2EA9" w:rsidP="00CE2EA9">
      <w:pPr>
        <w:suppressAutoHyphens/>
        <w:jc w:val="both"/>
        <w:rPr>
          <w:rFonts w:eastAsia="Times New Roman"/>
        </w:rPr>
      </w:pPr>
      <w:r w:rsidRPr="00CE2EA9">
        <w:rPr>
          <w:rFonts w:eastAsia="Times New Roman"/>
          <w:b/>
        </w:rPr>
        <w:t>Период реализации проекта ____</w:t>
      </w:r>
      <w:r w:rsidRPr="00CE2EA9">
        <w:rPr>
          <w:rFonts w:eastAsia="Times New Roman"/>
        </w:rPr>
        <w:t>_______________________________________________</w:t>
      </w:r>
    </w:p>
    <w:p w14:paraId="5C19B2B2" w14:textId="77777777" w:rsidR="00CE2EA9" w:rsidRPr="00CE2EA9" w:rsidRDefault="00CE2EA9" w:rsidP="00CE2EA9">
      <w:pPr>
        <w:suppressAutoHyphens/>
        <w:jc w:val="both"/>
        <w:rPr>
          <w:rFonts w:eastAsia="Times New Roman"/>
          <w:b/>
        </w:rPr>
      </w:pPr>
    </w:p>
    <w:p w14:paraId="60E9421C" w14:textId="77777777" w:rsidR="00CE2EA9" w:rsidRPr="00CE2EA9" w:rsidRDefault="00CE2EA9" w:rsidP="00CE2EA9">
      <w:pPr>
        <w:suppressAutoHyphens/>
        <w:jc w:val="both"/>
        <w:rPr>
          <w:rFonts w:eastAsia="Times New Roman"/>
        </w:rPr>
      </w:pPr>
      <w:r w:rsidRPr="00CE2EA9">
        <w:rPr>
          <w:rFonts w:eastAsia="Times New Roman"/>
          <w:b/>
        </w:rPr>
        <w:t>Руководитель образовательного проекта</w:t>
      </w:r>
    </w:p>
    <w:p w14:paraId="6F9A1824" w14:textId="77777777" w:rsidR="00CE2EA9" w:rsidRPr="00CE2EA9" w:rsidRDefault="00CE2EA9" w:rsidP="00CE2EA9">
      <w:pPr>
        <w:suppressAutoHyphens/>
        <w:jc w:val="both"/>
        <w:rPr>
          <w:rFonts w:eastAsia="Times New Roman"/>
          <w:b/>
          <w:sz w:val="16"/>
          <w:szCs w:val="16"/>
        </w:rPr>
      </w:pPr>
    </w:p>
    <w:p w14:paraId="059D1378" w14:textId="77777777" w:rsidR="00CE2EA9" w:rsidRPr="00CE2EA9" w:rsidRDefault="00CE2EA9" w:rsidP="00CE2EA9">
      <w:pPr>
        <w:suppressAutoHyphens/>
        <w:jc w:val="both"/>
        <w:rPr>
          <w:rFonts w:eastAsia="Times New Roman"/>
        </w:rPr>
      </w:pPr>
      <w:r w:rsidRPr="00CE2EA9">
        <w:rPr>
          <w:rFonts w:eastAsia="Times New Roman"/>
        </w:rPr>
        <w:t xml:space="preserve">_____________________________ </w:t>
      </w:r>
      <w:r w:rsidRPr="00CE2EA9">
        <w:rPr>
          <w:rFonts w:eastAsia="Times New Roman"/>
        </w:rPr>
        <w:tab/>
        <w:t>_________________________________________</w:t>
      </w:r>
    </w:p>
    <w:p w14:paraId="760095C4" w14:textId="77777777" w:rsidR="00CE2EA9" w:rsidRPr="00CE2EA9" w:rsidRDefault="00CE2EA9" w:rsidP="00CE2EA9">
      <w:pPr>
        <w:suppressAutoHyphens/>
        <w:spacing w:after="200" w:line="276" w:lineRule="auto"/>
        <w:rPr>
          <w:rFonts w:eastAsia="Times New Roman"/>
        </w:rPr>
      </w:pPr>
      <w:r w:rsidRPr="00CE2EA9">
        <w:rPr>
          <w:rFonts w:eastAsia="Times New Roman"/>
          <w:vertAlign w:val="superscript"/>
        </w:rPr>
        <w:t xml:space="preserve">(Ф.И.О. полностью) </w:t>
      </w:r>
      <w:r w:rsidRPr="00CE2EA9">
        <w:rPr>
          <w:rFonts w:eastAsia="Times New Roman"/>
          <w:vertAlign w:val="superscript"/>
        </w:rPr>
        <w:tab/>
      </w:r>
      <w:r w:rsidRPr="00CE2EA9">
        <w:rPr>
          <w:rFonts w:eastAsia="Times New Roman"/>
          <w:vertAlign w:val="superscript"/>
        </w:rPr>
        <w:tab/>
      </w:r>
      <w:r w:rsidRPr="00CE2EA9">
        <w:rPr>
          <w:rFonts w:eastAsia="Times New Roman"/>
          <w:vertAlign w:val="superscript"/>
        </w:rPr>
        <w:tab/>
      </w:r>
      <w:r w:rsidRPr="00CE2EA9">
        <w:rPr>
          <w:rFonts w:eastAsia="Times New Roman"/>
          <w:vertAlign w:val="superscript"/>
        </w:rPr>
        <w:tab/>
      </w:r>
      <w:r w:rsidRPr="00CE2EA9">
        <w:rPr>
          <w:rFonts w:eastAsia="Times New Roman"/>
          <w:vertAlign w:val="superscript"/>
        </w:rPr>
        <w:tab/>
      </w:r>
      <w:r w:rsidRPr="00CE2EA9">
        <w:rPr>
          <w:rFonts w:eastAsia="Times New Roman"/>
          <w:vertAlign w:val="superscript"/>
        </w:rPr>
        <w:tab/>
        <w:t xml:space="preserve">(подпись) </w:t>
      </w:r>
      <w:r w:rsidRPr="00CE2EA9">
        <w:rPr>
          <w:rFonts w:eastAsia="Times New Roman"/>
          <w:vertAlign w:val="superscript"/>
        </w:rPr>
        <w:tab/>
      </w:r>
    </w:p>
    <w:p w14:paraId="0F7E82BB" w14:textId="77777777" w:rsidR="00CE2EA9" w:rsidRPr="00CE2EA9" w:rsidRDefault="00CE2EA9" w:rsidP="00CE2EA9">
      <w:pPr>
        <w:widowControl w:val="0"/>
        <w:suppressAutoHyphens/>
        <w:spacing w:after="200" w:line="276" w:lineRule="auto"/>
        <w:jc w:val="both"/>
        <w:rPr>
          <w:rFonts w:eastAsia="Times New Roman"/>
          <w:bCs/>
          <w:sz w:val="28"/>
          <w:szCs w:val="28"/>
        </w:rPr>
      </w:pPr>
    </w:p>
    <w:p w14:paraId="77410868" w14:textId="77777777" w:rsidR="00CE2EA9" w:rsidRDefault="00CE2EA9" w:rsidP="00CE2EA9">
      <w:pPr>
        <w:widowControl w:val="0"/>
        <w:suppressAutoHyphens/>
        <w:spacing w:after="200" w:line="276" w:lineRule="auto"/>
        <w:ind w:firstLine="24"/>
        <w:jc w:val="center"/>
        <w:rPr>
          <w:rFonts w:eastAsia="Times New Roman"/>
          <w:bCs/>
          <w:sz w:val="28"/>
          <w:szCs w:val="28"/>
        </w:rPr>
      </w:pPr>
    </w:p>
    <w:p w14:paraId="14EC6722" w14:textId="77777777" w:rsidR="00CE2EA9" w:rsidRDefault="00CE2EA9" w:rsidP="00CE2EA9">
      <w:pPr>
        <w:widowControl w:val="0"/>
        <w:suppressAutoHyphens/>
        <w:spacing w:after="200" w:line="276" w:lineRule="auto"/>
        <w:ind w:firstLine="24"/>
        <w:jc w:val="center"/>
        <w:rPr>
          <w:rFonts w:eastAsia="Times New Roman"/>
          <w:bCs/>
          <w:sz w:val="28"/>
          <w:szCs w:val="28"/>
        </w:rPr>
      </w:pPr>
    </w:p>
    <w:p w14:paraId="4C3D45D0" w14:textId="77777777" w:rsidR="00CE2EA9" w:rsidRDefault="00CE2EA9" w:rsidP="00CE2EA9">
      <w:pPr>
        <w:widowControl w:val="0"/>
        <w:suppressAutoHyphens/>
        <w:spacing w:after="200" w:line="276" w:lineRule="auto"/>
        <w:ind w:firstLine="24"/>
        <w:jc w:val="center"/>
        <w:rPr>
          <w:rFonts w:eastAsia="Times New Roman"/>
          <w:bCs/>
          <w:sz w:val="28"/>
          <w:szCs w:val="28"/>
        </w:rPr>
      </w:pPr>
    </w:p>
    <w:p w14:paraId="036A0399" w14:textId="77777777" w:rsidR="00CE2EA9" w:rsidRPr="00CE2EA9" w:rsidRDefault="00CE2EA9" w:rsidP="00CE2EA9">
      <w:pPr>
        <w:widowControl w:val="0"/>
        <w:suppressAutoHyphens/>
        <w:spacing w:after="200" w:line="276" w:lineRule="auto"/>
        <w:ind w:firstLine="24"/>
        <w:jc w:val="center"/>
        <w:rPr>
          <w:rFonts w:eastAsia="Times New Roman"/>
          <w:sz w:val="32"/>
          <w:szCs w:val="20"/>
        </w:rPr>
      </w:pPr>
      <w:r w:rsidRPr="00CE2EA9">
        <w:rPr>
          <w:rFonts w:eastAsia="Times New Roman"/>
          <w:bCs/>
          <w:sz w:val="28"/>
          <w:szCs w:val="28"/>
        </w:rPr>
        <w:t>Санкт-Петербург</w:t>
      </w:r>
    </w:p>
    <w:p w14:paraId="1518B8E3" w14:textId="77777777" w:rsidR="00CE2EA9" w:rsidRPr="00CE2EA9" w:rsidRDefault="00CE2EA9" w:rsidP="00CE2EA9">
      <w:pPr>
        <w:widowControl w:val="0"/>
        <w:suppressAutoHyphens/>
        <w:spacing w:after="200" w:line="276" w:lineRule="auto"/>
        <w:ind w:firstLine="24"/>
        <w:jc w:val="center"/>
        <w:rPr>
          <w:rFonts w:eastAsia="Times New Roman"/>
          <w:sz w:val="32"/>
          <w:szCs w:val="20"/>
        </w:rPr>
      </w:pPr>
      <w:r w:rsidRPr="00CE2EA9">
        <w:rPr>
          <w:rFonts w:eastAsia="Times New Roman"/>
          <w:bCs/>
          <w:sz w:val="28"/>
          <w:szCs w:val="28"/>
        </w:rPr>
        <w:t>20 __г.</w:t>
      </w:r>
    </w:p>
    <w:p w14:paraId="72F0B567" w14:textId="0945366A" w:rsidR="00D10D23" w:rsidRPr="00D10D23" w:rsidRDefault="00D10D23" w:rsidP="00D10D23">
      <w:pPr>
        <w:widowControl w:val="0"/>
        <w:shd w:val="clear" w:color="auto" w:fill="FFFFFF"/>
        <w:autoSpaceDE w:val="0"/>
        <w:autoSpaceDN w:val="0"/>
        <w:adjustRightInd w:val="0"/>
        <w:spacing w:line="360" w:lineRule="auto"/>
        <w:jc w:val="both"/>
        <w:rPr>
          <w:b/>
          <w:bCs/>
          <w:sz w:val="26"/>
          <w:szCs w:val="26"/>
        </w:rPr>
      </w:pPr>
      <w:r w:rsidRPr="00D10D23">
        <w:rPr>
          <w:b/>
          <w:bCs/>
          <w:sz w:val="26"/>
          <w:szCs w:val="26"/>
        </w:rPr>
        <w:lastRenderedPageBreak/>
        <w:t xml:space="preserve">Структура отчета по </w:t>
      </w:r>
      <w:r w:rsidR="00BA6573">
        <w:rPr>
          <w:b/>
          <w:bCs/>
          <w:sz w:val="26"/>
          <w:szCs w:val="26"/>
        </w:rPr>
        <w:t xml:space="preserve">образовательному </w:t>
      </w:r>
      <w:r w:rsidRPr="00D10D23">
        <w:rPr>
          <w:b/>
          <w:bCs/>
          <w:sz w:val="26"/>
          <w:szCs w:val="26"/>
        </w:rPr>
        <w:t>проекту</w:t>
      </w:r>
      <w:r w:rsidRPr="00D10D23">
        <w:rPr>
          <w:rStyle w:val="a9"/>
          <w:b/>
          <w:bCs/>
          <w:sz w:val="26"/>
          <w:szCs w:val="26"/>
        </w:rPr>
        <w:footnoteReference w:id="1"/>
      </w:r>
    </w:p>
    <w:p w14:paraId="176C37E4" w14:textId="77777777" w:rsidR="00D10D23" w:rsidRPr="00D10D23" w:rsidRDefault="00D10D23" w:rsidP="00D10D23">
      <w:pPr>
        <w:widowControl w:val="0"/>
        <w:shd w:val="clear" w:color="auto" w:fill="FFFFFF"/>
        <w:autoSpaceDE w:val="0"/>
        <w:autoSpaceDN w:val="0"/>
        <w:adjustRightInd w:val="0"/>
        <w:spacing w:line="360" w:lineRule="auto"/>
        <w:jc w:val="both"/>
        <w:rPr>
          <w:sz w:val="26"/>
          <w:szCs w:val="26"/>
        </w:rPr>
      </w:pPr>
    </w:p>
    <w:p w14:paraId="65279B39" w14:textId="6EC32407" w:rsidR="00566855" w:rsidRPr="00566855" w:rsidRDefault="00D10D23" w:rsidP="00D6107C">
      <w:pPr>
        <w:widowControl w:val="0"/>
        <w:shd w:val="clear" w:color="auto" w:fill="FFFFFF"/>
        <w:tabs>
          <w:tab w:val="left" w:pos="250"/>
        </w:tabs>
        <w:autoSpaceDE w:val="0"/>
        <w:autoSpaceDN w:val="0"/>
        <w:adjustRightInd w:val="0"/>
        <w:spacing w:line="360" w:lineRule="auto"/>
        <w:jc w:val="both"/>
        <w:rPr>
          <w:spacing w:val="-15"/>
          <w:sz w:val="26"/>
          <w:szCs w:val="26"/>
        </w:rPr>
      </w:pPr>
      <w:r w:rsidRPr="00D10D23">
        <w:rPr>
          <w:spacing w:val="-15"/>
          <w:sz w:val="26"/>
          <w:szCs w:val="26"/>
        </w:rPr>
        <w:t>Содержание</w:t>
      </w:r>
    </w:p>
    <w:p w14:paraId="6DECBC07" w14:textId="79FC6DA1" w:rsidR="00566855" w:rsidRDefault="00566855" w:rsidP="00D10D23">
      <w:pPr>
        <w:widowControl w:val="0"/>
        <w:numPr>
          <w:ilvl w:val="0"/>
          <w:numId w:val="31"/>
        </w:numPr>
        <w:shd w:val="clear" w:color="auto" w:fill="FFFFFF"/>
        <w:tabs>
          <w:tab w:val="left" w:pos="245"/>
        </w:tabs>
        <w:autoSpaceDE w:val="0"/>
        <w:autoSpaceDN w:val="0"/>
        <w:adjustRightInd w:val="0"/>
        <w:spacing w:line="360" w:lineRule="auto"/>
        <w:ind w:left="245" w:hanging="240"/>
        <w:jc w:val="both"/>
        <w:rPr>
          <w:spacing w:val="-15"/>
          <w:sz w:val="26"/>
          <w:szCs w:val="26"/>
        </w:rPr>
      </w:pPr>
      <w:r>
        <w:rPr>
          <w:spacing w:val="-15"/>
          <w:sz w:val="26"/>
          <w:szCs w:val="26"/>
        </w:rPr>
        <w:t>Вводная часть:</w:t>
      </w:r>
    </w:p>
    <w:p w14:paraId="08254C6C" w14:textId="65C5C4E4" w:rsidR="00566855" w:rsidRDefault="00566855" w:rsidP="00566855">
      <w:pPr>
        <w:pStyle w:val="aff"/>
        <w:widowControl w:val="0"/>
        <w:numPr>
          <w:ilvl w:val="1"/>
          <w:numId w:val="31"/>
        </w:numPr>
        <w:shd w:val="clear" w:color="auto" w:fill="FFFFFF"/>
        <w:tabs>
          <w:tab w:val="left" w:pos="2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pacing w:val="-15"/>
          <w:sz w:val="26"/>
          <w:szCs w:val="26"/>
          <w:lang w:val="ru-RU"/>
        </w:rPr>
      </w:pPr>
      <w:r w:rsidRPr="00566855">
        <w:rPr>
          <w:rFonts w:ascii="Times New Roman" w:hAnsi="Times New Roman"/>
          <w:spacing w:val="-15"/>
          <w:sz w:val="26"/>
          <w:szCs w:val="26"/>
          <w:lang w:val="ru-RU"/>
        </w:rPr>
        <w:t>Наименование дисциплины, в рамках которой реализован проект</w:t>
      </w:r>
      <w:r>
        <w:rPr>
          <w:rFonts w:ascii="Times New Roman" w:hAnsi="Times New Roman"/>
          <w:spacing w:val="-15"/>
          <w:sz w:val="26"/>
          <w:szCs w:val="26"/>
          <w:lang w:val="ru-RU"/>
        </w:rPr>
        <w:t>;</w:t>
      </w:r>
    </w:p>
    <w:p w14:paraId="1A453594" w14:textId="743041DC" w:rsidR="00566855" w:rsidRPr="00566855" w:rsidRDefault="00566855" w:rsidP="00566855">
      <w:pPr>
        <w:pStyle w:val="aff"/>
        <w:widowControl w:val="0"/>
        <w:numPr>
          <w:ilvl w:val="1"/>
          <w:numId w:val="31"/>
        </w:numPr>
        <w:shd w:val="clear" w:color="auto" w:fill="FFFFFF"/>
        <w:tabs>
          <w:tab w:val="left" w:pos="2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pacing w:val="-15"/>
          <w:sz w:val="26"/>
          <w:szCs w:val="26"/>
          <w:lang w:val="ru-RU"/>
        </w:rPr>
      </w:pPr>
      <w:r w:rsidRPr="00566855">
        <w:rPr>
          <w:rFonts w:ascii="Times New Roman" w:hAnsi="Times New Roman"/>
          <w:spacing w:val="-15"/>
          <w:sz w:val="26"/>
          <w:szCs w:val="26"/>
          <w:lang w:val="ru-RU"/>
        </w:rPr>
        <w:t xml:space="preserve">Участники проекта </w:t>
      </w:r>
      <w:r w:rsidRPr="00566855">
        <w:rPr>
          <w:rFonts w:ascii="Times New Roman" w:hAnsi="Times New Roman"/>
          <w:i/>
          <w:spacing w:val="-15"/>
          <w:sz w:val="26"/>
          <w:szCs w:val="26"/>
          <w:lang w:val="ru-RU"/>
        </w:rPr>
        <w:t>(направление образовательной программы, курс обучения, номер группы, список обучающихся, вовлеченных в проектную деятельно</w:t>
      </w:r>
      <w:r>
        <w:rPr>
          <w:rFonts w:ascii="Times New Roman" w:hAnsi="Times New Roman"/>
          <w:i/>
          <w:spacing w:val="-15"/>
          <w:sz w:val="26"/>
          <w:szCs w:val="26"/>
          <w:lang w:val="ru-RU"/>
        </w:rPr>
        <w:t>сть).</w:t>
      </w:r>
    </w:p>
    <w:p w14:paraId="765CC6C1" w14:textId="77777777" w:rsidR="00D10D23" w:rsidRPr="00D10D23" w:rsidRDefault="00D10D23" w:rsidP="00D10D23">
      <w:pPr>
        <w:widowControl w:val="0"/>
        <w:numPr>
          <w:ilvl w:val="0"/>
          <w:numId w:val="31"/>
        </w:numPr>
        <w:shd w:val="clear" w:color="auto" w:fill="FFFFFF"/>
        <w:tabs>
          <w:tab w:val="left" w:pos="245"/>
        </w:tabs>
        <w:autoSpaceDE w:val="0"/>
        <w:autoSpaceDN w:val="0"/>
        <w:adjustRightInd w:val="0"/>
        <w:spacing w:line="360" w:lineRule="auto"/>
        <w:ind w:left="245" w:hanging="240"/>
        <w:jc w:val="both"/>
        <w:rPr>
          <w:spacing w:val="-15"/>
          <w:sz w:val="26"/>
          <w:szCs w:val="26"/>
        </w:rPr>
      </w:pPr>
      <w:r w:rsidRPr="00D10D23">
        <w:rPr>
          <w:sz w:val="26"/>
          <w:szCs w:val="26"/>
        </w:rPr>
        <w:t xml:space="preserve">Содержательная часть: </w:t>
      </w:r>
    </w:p>
    <w:p w14:paraId="513B5477" w14:textId="720A9A8D" w:rsidR="00A617E1" w:rsidRPr="00566855" w:rsidRDefault="00B74787" w:rsidP="00D10D23">
      <w:pPr>
        <w:pStyle w:val="aff"/>
        <w:widowControl w:val="0"/>
        <w:numPr>
          <w:ilvl w:val="1"/>
          <w:numId w:val="31"/>
        </w:numPr>
        <w:shd w:val="clear" w:color="auto" w:fill="FFFFFF"/>
        <w:tabs>
          <w:tab w:val="left" w:pos="2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pacing w:val="-15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>Ц</w:t>
      </w:r>
      <w:r w:rsidR="002C716E" w:rsidRPr="00566855">
        <w:rPr>
          <w:rFonts w:ascii="Times New Roman" w:hAnsi="Times New Roman"/>
          <w:sz w:val="26"/>
          <w:szCs w:val="26"/>
          <w:lang w:val="ru-RU"/>
        </w:rPr>
        <w:t>ел</w:t>
      </w:r>
      <w:r>
        <w:rPr>
          <w:rFonts w:ascii="Times New Roman" w:hAnsi="Times New Roman"/>
          <w:sz w:val="26"/>
          <w:szCs w:val="26"/>
          <w:lang w:val="ru-RU"/>
        </w:rPr>
        <w:t>и</w:t>
      </w:r>
      <w:r w:rsidR="002C716E" w:rsidRPr="00566855">
        <w:rPr>
          <w:rFonts w:ascii="Times New Roman" w:hAnsi="Times New Roman"/>
          <w:sz w:val="26"/>
          <w:szCs w:val="26"/>
          <w:lang w:val="ru-RU"/>
        </w:rPr>
        <w:t xml:space="preserve"> и задач</w:t>
      </w:r>
      <w:r>
        <w:rPr>
          <w:rFonts w:ascii="Times New Roman" w:hAnsi="Times New Roman"/>
          <w:sz w:val="26"/>
          <w:szCs w:val="26"/>
          <w:lang w:val="ru-RU"/>
        </w:rPr>
        <w:t>и</w:t>
      </w:r>
      <w:r w:rsidR="002C716E" w:rsidRPr="00566855">
        <w:rPr>
          <w:rFonts w:ascii="Times New Roman" w:hAnsi="Times New Roman"/>
          <w:sz w:val="26"/>
          <w:szCs w:val="26"/>
          <w:lang w:val="ru-RU"/>
        </w:rPr>
        <w:t xml:space="preserve"> образовательного проекта;</w:t>
      </w:r>
    </w:p>
    <w:p w14:paraId="559592E2" w14:textId="03F71A0B" w:rsidR="00D10D23" w:rsidRPr="00D10D23" w:rsidRDefault="00B74787" w:rsidP="00D10D23">
      <w:pPr>
        <w:pStyle w:val="aff"/>
        <w:widowControl w:val="0"/>
        <w:numPr>
          <w:ilvl w:val="1"/>
          <w:numId w:val="31"/>
        </w:numPr>
        <w:shd w:val="clear" w:color="auto" w:fill="FFFFFF"/>
        <w:tabs>
          <w:tab w:val="left" w:pos="2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pacing w:val="-15"/>
          <w:sz w:val="26"/>
          <w:szCs w:val="26"/>
          <w:lang w:val="ru-RU"/>
        </w:rPr>
      </w:pPr>
      <w:r>
        <w:rPr>
          <w:rFonts w:ascii="Times New Roman" w:hAnsi="Times New Roman"/>
          <w:spacing w:val="-15"/>
          <w:sz w:val="26"/>
          <w:szCs w:val="26"/>
          <w:lang w:val="ru-RU"/>
        </w:rPr>
        <w:t>Р</w:t>
      </w:r>
      <w:r w:rsidR="00D10D23" w:rsidRPr="00D10D23">
        <w:rPr>
          <w:rFonts w:ascii="Times New Roman" w:hAnsi="Times New Roman"/>
          <w:spacing w:val="-15"/>
          <w:sz w:val="26"/>
          <w:szCs w:val="26"/>
          <w:lang w:val="ru-RU"/>
        </w:rPr>
        <w:t>езультат</w:t>
      </w:r>
      <w:r>
        <w:rPr>
          <w:rFonts w:ascii="Times New Roman" w:hAnsi="Times New Roman"/>
          <w:spacing w:val="-15"/>
          <w:sz w:val="26"/>
          <w:szCs w:val="26"/>
          <w:lang w:val="ru-RU"/>
        </w:rPr>
        <w:t>ы</w:t>
      </w:r>
      <w:r w:rsidR="00D10D23" w:rsidRPr="00D10D23">
        <w:rPr>
          <w:rFonts w:ascii="Times New Roman" w:hAnsi="Times New Roman"/>
          <w:spacing w:val="-15"/>
          <w:sz w:val="26"/>
          <w:szCs w:val="26"/>
          <w:lang w:val="ru-RU"/>
        </w:rPr>
        <w:t xml:space="preserve"> </w:t>
      </w:r>
      <w:r w:rsidR="00BA6573">
        <w:rPr>
          <w:rFonts w:ascii="Times New Roman" w:hAnsi="Times New Roman"/>
          <w:spacing w:val="-15"/>
          <w:sz w:val="26"/>
          <w:szCs w:val="26"/>
          <w:lang w:val="ru-RU"/>
        </w:rPr>
        <w:t xml:space="preserve">образовательного </w:t>
      </w:r>
      <w:r w:rsidR="00D10D23" w:rsidRPr="00D10D23">
        <w:rPr>
          <w:rFonts w:ascii="Times New Roman" w:hAnsi="Times New Roman"/>
          <w:spacing w:val="-15"/>
          <w:sz w:val="26"/>
          <w:szCs w:val="26"/>
          <w:lang w:val="ru-RU"/>
        </w:rPr>
        <w:t>проекта (продукта);</w:t>
      </w:r>
    </w:p>
    <w:p w14:paraId="12982C7E" w14:textId="5F57B3EC" w:rsidR="00B74787" w:rsidRPr="00B74787" w:rsidRDefault="00B74787" w:rsidP="00D10D23">
      <w:pPr>
        <w:pStyle w:val="aff"/>
        <w:widowControl w:val="0"/>
        <w:numPr>
          <w:ilvl w:val="1"/>
          <w:numId w:val="31"/>
        </w:numPr>
        <w:shd w:val="clear" w:color="auto" w:fill="FFFFFF"/>
        <w:tabs>
          <w:tab w:val="left" w:pos="2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pacing w:val="-15"/>
          <w:sz w:val="26"/>
          <w:szCs w:val="26"/>
          <w:lang w:val="ru-RU"/>
        </w:rPr>
      </w:pPr>
      <w:r>
        <w:rPr>
          <w:rFonts w:ascii="Times New Roman" w:hAnsi="Times New Roman"/>
          <w:spacing w:val="-15"/>
          <w:sz w:val="26"/>
          <w:szCs w:val="26"/>
          <w:lang w:val="ru-RU"/>
        </w:rPr>
        <w:t>Роль заказчика;</w:t>
      </w:r>
    </w:p>
    <w:p w14:paraId="6630D44C" w14:textId="7BD0C165" w:rsidR="00D10D23" w:rsidRPr="00D10D23" w:rsidRDefault="00B74787" w:rsidP="00D10D23">
      <w:pPr>
        <w:pStyle w:val="aff"/>
        <w:widowControl w:val="0"/>
        <w:numPr>
          <w:ilvl w:val="1"/>
          <w:numId w:val="31"/>
        </w:numPr>
        <w:shd w:val="clear" w:color="auto" w:fill="FFFFFF"/>
        <w:tabs>
          <w:tab w:val="left" w:pos="2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pacing w:val="-15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>И</w:t>
      </w:r>
      <w:r w:rsidR="00D10D23" w:rsidRPr="00D10D23">
        <w:rPr>
          <w:rFonts w:ascii="Times New Roman" w:hAnsi="Times New Roman"/>
          <w:sz w:val="26"/>
          <w:szCs w:val="26"/>
          <w:lang w:val="ru-RU"/>
        </w:rPr>
        <w:t>спользованны</w:t>
      </w:r>
      <w:r>
        <w:rPr>
          <w:rFonts w:ascii="Times New Roman" w:hAnsi="Times New Roman"/>
          <w:sz w:val="26"/>
          <w:szCs w:val="26"/>
          <w:lang w:val="ru-RU"/>
        </w:rPr>
        <w:t>е</w:t>
      </w:r>
      <w:r w:rsidR="00D10D23" w:rsidRPr="00D10D23">
        <w:rPr>
          <w:rFonts w:ascii="Times New Roman" w:hAnsi="Times New Roman"/>
          <w:sz w:val="26"/>
          <w:szCs w:val="26"/>
          <w:lang w:val="ru-RU"/>
        </w:rPr>
        <w:t xml:space="preserve"> в </w:t>
      </w:r>
      <w:r w:rsidR="00BA6573">
        <w:rPr>
          <w:rFonts w:ascii="Times New Roman" w:hAnsi="Times New Roman"/>
          <w:sz w:val="26"/>
          <w:szCs w:val="26"/>
          <w:lang w:val="ru-RU"/>
        </w:rPr>
        <w:t xml:space="preserve">образовательном </w:t>
      </w:r>
      <w:r w:rsidR="00D10D23" w:rsidRPr="00D10D23">
        <w:rPr>
          <w:rFonts w:ascii="Times New Roman" w:hAnsi="Times New Roman"/>
          <w:sz w:val="26"/>
          <w:szCs w:val="26"/>
          <w:lang w:val="ru-RU"/>
        </w:rPr>
        <w:t xml:space="preserve">проекте </w:t>
      </w:r>
      <w:r w:rsidR="00D10D23" w:rsidRPr="00DB0F15">
        <w:rPr>
          <w:rFonts w:ascii="Times New Roman" w:hAnsi="Times New Roman"/>
          <w:sz w:val="26"/>
          <w:szCs w:val="26"/>
          <w:lang w:val="ru-RU"/>
        </w:rPr>
        <w:t>способ</w:t>
      </w:r>
      <w:r>
        <w:rPr>
          <w:rFonts w:ascii="Times New Roman" w:hAnsi="Times New Roman"/>
          <w:sz w:val="26"/>
          <w:szCs w:val="26"/>
          <w:lang w:val="ru-RU"/>
        </w:rPr>
        <w:t>ы</w:t>
      </w:r>
      <w:r w:rsidR="00D10D23" w:rsidRPr="00DB0F15">
        <w:rPr>
          <w:rFonts w:ascii="Times New Roman" w:hAnsi="Times New Roman"/>
          <w:sz w:val="26"/>
          <w:szCs w:val="26"/>
          <w:lang w:val="ru-RU"/>
        </w:rPr>
        <w:t xml:space="preserve"> и</w:t>
      </w:r>
      <w:r w:rsidR="00D10D23" w:rsidRPr="00D10D23">
        <w:rPr>
          <w:rFonts w:ascii="Times New Roman" w:hAnsi="Times New Roman"/>
          <w:sz w:val="26"/>
          <w:szCs w:val="26"/>
          <w:lang w:val="ru-RU"/>
        </w:rPr>
        <w:t xml:space="preserve"> технологи</w:t>
      </w:r>
      <w:r>
        <w:rPr>
          <w:rFonts w:ascii="Times New Roman" w:hAnsi="Times New Roman"/>
          <w:sz w:val="26"/>
          <w:szCs w:val="26"/>
          <w:lang w:val="ru-RU"/>
        </w:rPr>
        <w:t>и</w:t>
      </w:r>
      <w:r w:rsidR="00DB0F15">
        <w:rPr>
          <w:rFonts w:ascii="Times New Roman" w:hAnsi="Times New Roman"/>
          <w:sz w:val="26"/>
          <w:szCs w:val="26"/>
          <w:lang w:val="ru-RU"/>
        </w:rPr>
        <w:t xml:space="preserve"> обучения</w:t>
      </w:r>
      <w:r w:rsidR="002C716E">
        <w:rPr>
          <w:rFonts w:ascii="Times New Roman" w:hAnsi="Times New Roman"/>
          <w:sz w:val="26"/>
          <w:szCs w:val="26"/>
          <w:lang w:val="ru-RU"/>
        </w:rPr>
        <w:t>;</w:t>
      </w:r>
    </w:p>
    <w:p w14:paraId="7A4D4C89" w14:textId="017EE2D5" w:rsidR="00D10D23" w:rsidRPr="00D10D23" w:rsidRDefault="00B74787" w:rsidP="00D10D23">
      <w:pPr>
        <w:pStyle w:val="aff"/>
        <w:widowControl w:val="0"/>
        <w:numPr>
          <w:ilvl w:val="1"/>
          <w:numId w:val="31"/>
        </w:numPr>
        <w:shd w:val="clear" w:color="auto" w:fill="FFFFFF"/>
        <w:tabs>
          <w:tab w:val="left" w:pos="2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pacing w:val="-15"/>
          <w:sz w:val="26"/>
          <w:szCs w:val="26"/>
          <w:lang w:val="ru-RU"/>
        </w:rPr>
      </w:pPr>
      <w:r>
        <w:rPr>
          <w:rFonts w:ascii="Times New Roman" w:hAnsi="Times New Roman"/>
          <w:spacing w:val="-15"/>
          <w:sz w:val="26"/>
          <w:szCs w:val="26"/>
          <w:lang w:val="ru-RU"/>
        </w:rPr>
        <w:t>Р</w:t>
      </w:r>
      <w:r w:rsidR="00BA6573">
        <w:rPr>
          <w:rFonts w:ascii="Times New Roman" w:hAnsi="Times New Roman"/>
          <w:spacing w:val="-15"/>
          <w:sz w:val="26"/>
          <w:szCs w:val="26"/>
          <w:lang w:val="ru-RU"/>
        </w:rPr>
        <w:t>ол</w:t>
      </w:r>
      <w:r>
        <w:rPr>
          <w:rFonts w:ascii="Times New Roman" w:hAnsi="Times New Roman"/>
          <w:spacing w:val="-15"/>
          <w:sz w:val="26"/>
          <w:szCs w:val="26"/>
          <w:lang w:val="ru-RU"/>
        </w:rPr>
        <w:t>и</w:t>
      </w:r>
      <w:r w:rsidR="00D10D23" w:rsidRPr="00D10D23">
        <w:rPr>
          <w:rFonts w:ascii="Times New Roman" w:hAnsi="Times New Roman"/>
          <w:spacing w:val="-15"/>
          <w:sz w:val="26"/>
          <w:szCs w:val="26"/>
          <w:lang w:val="ru-RU"/>
        </w:rPr>
        <w:t xml:space="preserve"> в проектной команде (</w:t>
      </w:r>
      <w:r w:rsidR="00D10D23" w:rsidRPr="00D10D23">
        <w:rPr>
          <w:rFonts w:ascii="Times New Roman" w:hAnsi="Times New Roman"/>
          <w:i/>
          <w:spacing w:val="-15"/>
          <w:sz w:val="26"/>
          <w:szCs w:val="26"/>
          <w:lang w:val="ru-RU"/>
        </w:rPr>
        <w:t>обязательно</w:t>
      </w:r>
      <w:r w:rsidR="00D10D23" w:rsidRPr="00D10D23">
        <w:rPr>
          <w:rFonts w:ascii="Times New Roman" w:hAnsi="Times New Roman"/>
          <w:spacing w:val="-15"/>
          <w:sz w:val="26"/>
          <w:szCs w:val="26"/>
          <w:lang w:val="ru-RU"/>
        </w:rPr>
        <w:t xml:space="preserve"> </w:t>
      </w:r>
      <w:r w:rsidR="00D10D23" w:rsidRPr="00D10D23">
        <w:rPr>
          <w:rFonts w:ascii="Times New Roman" w:hAnsi="Times New Roman"/>
          <w:i/>
          <w:spacing w:val="-15"/>
          <w:sz w:val="26"/>
          <w:szCs w:val="26"/>
          <w:lang w:val="ru-RU"/>
        </w:rPr>
        <w:t>для группового проекта</w:t>
      </w:r>
      <w:r w:rsidR="00566855">
        <w:rPr>
          <w:rFonts w:ascii="Times New Roman" w:hAnsi="Times New Roman"/>
          <w:spacing w:val="-15"/>
          <w:sz w:val="26"/>
          <w:szCs w:val="26"/>
          <w:lang w:val="ru-RU"/>
        </w:rPr>
        <w:t>).</w:t>
      </w:r>
      <w:r w:rsidR="0052379D" w:rsidRPr="00D10D23">
        <w:rPr>
          <w:rFonts w:ascii="Times New Roman" w:hAnsi="Times New Roman"/>
          <w:spacing w:val="-15"/>
          <w:sz w:val="26"/>
          <w:szCs w:val="26"/>
          <w:lang w:val="ru-RU"/>
        </w:rPr>
        <w:t xml:space="preserve"> *</w:t>
      </w:r>
    </w:p>
    <w:p w14:paraId="433EF97A" w14:textId="4DA8CB08" w:rsidR="002C716E" w:rsidRPr="00566855" w:rsidRDefault="002C716E" w:rsidP="00AA5219">
      <w:pPr>
        <w:widowControl w:val="0"/>
        <w:numPr>
          <w:ilvl w:val="0"/>
          <w:numId w:val="31"/>
        </w:numPr>
        <w:shd w:val="clear" w:color="auto" w:fill="FFFFFF"/>
        <w:tabs>
          <w:tab w:val="left" w:pos="245"/>
        </w:tabs>
        <w:autoSpaceDE w:val="0"/>
        <w:autoSpaceDN w:val="0"/>
        <w:adjustRightInd w:val="0"/>
        <w:spacing w:line="360" w:lineRule="auto"/>
        <w:ind w:left="5"/>
        <w:jc w:val="both"/>
        <w:rPr>
          <w:spacing w:val="-4"/>
          <w:sz w:val="26"/>
          <w:szCs w:val="26"/>
        </w:rPr>
      </w:pPr>
      <w:r w:rsidRPr="00566855">
        <w:rPr>
          <w:sz w:val="26"/>
          <w:szCs w:val="26"/>
        </w:rPr>
        <w:t>Заключение:</w:t>
      </w:r>
    </w:p>
    <w:p w14:paraId="66323BC5" w14:textId="5BDDF11E" w:rsidR="00A617E1" w:rsidRPr="00566855" w:rsidRDefault="002C716E" w:rsidP="00174C0C">
      <w:pPr>
        <w:widowControl w:val="0"/>
        <w:numPr>
          <w:ilvl w:val="1"/>
          <w:numId w:val="31"/>
        </w:numPr>
        <w:shd w:val="clear" w:color="auto" w:fill="FFFFFF"/>
        <w:tabs>
          <w:tab w:val="left" w:pos="245"/>
        </w:tabs>
        <w:autoSpaceDE w:val="0"/>
        <w:autoSpaceDN w:val="0"/>
        <w:adjustRightInd w:val="0"/>
        <w:spacing w:line="360" w:lineRule="auto"/>
        <w:jc w:val="both"/>
        <w:rPr>
          <w:spacing w:val="-4"/>
          <w:sz w:val="26"/>
          <w:szCs w:val="26"/>
        </w:rPr>
      </w:pPr>
      <w:r w:rsidRPr="00566855">
        <w:rPr>
          <w:sz w:val="26"/>
          <w:szCs w:val="26"/>
        </w:rPr>
        <w:t xml:space="preserve">Образовательный </w:t>
      </w:r>
      <w:r w:rsidR="0052379D" w:rsidRPr="00566855">
        <w:rPr>
          <w:sz w:val="26"/>
          <w:szCs w:val="26"/>
        </w:rPr>
        <w:t xml:space="preserve">результат </w:t>
      </w:r>
      <w:r w:rsidR="0052379D" w:rsidRPr="00566855">
        <w:rPr>
          <w:i/>
          <w:sz w:val="26"/>
          <w:szCs w:val="26"/>
        </w:rPr>
        <w:t>(</w:t>
      </w:r>
      <w:r w:rsidR="00A617E1" w:rsidRPr="00566855">
        <w:rPr>
          <w:i/>
          <w:sz w:val="26"/>
          <w:szCs w:val="26"/>
        </w:rPr>
        <w:t>оценка индивидуальных результатов выполнения проекта</w:t>
      </w:r>
      <w:r w:rsidRPr="00566855">
        <w:rPr>
          <w:i/>
          <w:sz w:val="26"/>
          <w:szCs w:val="26"/>
        </w:rPr>
        <w:t xml:space="preserve">, </w:t>
      </w:r>
      <w:r w:rsidR="00A617E1" w:rsidRPr="00566855">
        <w:rPr>
          <w:i/>
          <w:sz w:val="26"/>
          <w:szCs w:val="26"/>
        </w:rPr>
        <w:t>сформированных / развитых компетенций</w:t>
      </w:r>
      <w:r w:rsidR="0052379D" w:rsidRPr="00566855">
        <w:rPr>
          <w:i/>
          <w:sz w:val="26"/>
          <w:szCs w:val="26"/>
        </w:rPr>
        <w:t>);</w:t>
      </w:r>
    </w:p>
    <w:p w14:paraId="71ECF7AB" w14:textId="70FA954E" w:rsidR="00A617E1" w:rsidRPr="00566855" w:rsidRDefault="002C716E" w:rsidP="00A617E1">
      <w:pPr>
        <w:widowControl w:val="0"/>
        <w:numPr>
          <w:ilvl w:val="1"/>
          <w:numId w:val="31"/>
        </w:numPr>
        <w:shd w:val="clear" w:color="auto" w:fill="FFFFFF"/>
        <w:tabs>
          <w:tab w:val="left" w:pos="245"/>
        </w:tabs>
        <w:autoSpaceDE w:val="0"/>
        <w:autoSpaceDN w:val="0"/>
        <w:adjustRightInd w:val="0"/>
        <w:spacing w:line="360" w:lineRule="auto"/>
        <w:jc w:val="both"/>
        <w:rPr>
          <w:spacing w:val="-4"/>
          <w:sz w:val="26"/>
          <w:szCs w:val="26"/>
        </w:rPr>
      </w:pPr>
      <w:r w:rsidRPr="00566855">
        <w:rPr>
          <w:spacing w:val="-4"/>
          <w:sz w:val="26"/>
          <w:szCs w:val="26"/>
        </w:rPr>
        <w:t>Пр</w:t>
      </w:r>
      <w:r w:rsidR="00A617E1" w:rsidRPr="00566855">
        <w:rPr>
          <w:spacing w:val="-4"/>
          <w:sz w:val="26"/>
          <w:szCs w:val="26"/>
        </w:rPr>
        <w:t>одуктовый результат</w:t>
      </w:r>
      <w:r w:rsidR="0052379D" w:rsidRPr="00566855">
        <w:rPr>
          <w:spacing w:val="-4"/>
          <w:sz w:val="26"/>
          <w:szCs w:val="26"/>
        </w:rPr>
        <w:t xml:space="preserve"> </w:t>
      </w:r>
      <w:r w:rsidR="0052379D" w:rsidRPr="00566855">
        <w:rPr>
          <w:i/>
          <w:spacing w:val="-4"/>
          <w:sz w:val="26"/>
          <w:szCs w:val="26"/>
        </w:rPr>
        <w:t>(</w:t>
      </w:r>
      <w:r w:rsidR="00DB0F15">
        <w:rPr>
          <w:i/>
          <w:spacing w:val="-4"/>
          <w:sz w:val="26"/>
          <w:szCs w:val="26"/>
        </w:rPr>
        <w:t xml:space="preserve">конкретный результат для внедрения в деятельность компании: </w:t>
      </w:r>
      <w:r w:rsidR="0052379D" w:rsidRPr="00566855">
        <w:rPr>
          <w:i/>
          <w:spacing w:val="-4"/>
          <w:sz w:val="26"/>
          <w:szCs w:val="26"/>
        </w:rPr>
        <w:t>новые продукты, технологии, способы организации и т.д.);</w:t>
      </w:r>
    </w:p>
    <w:p w14:paraId="77425B71" w14:textId="2739FDFA" w:rsidR="00A617E1" w:rsidRPr="00566855" w:rsidRDefault="00946F42" w:rsidP="0052379D">
      <w:pPr>
        <w:widowControl w:val="0"/>
        <w:numPr>
          <w:ilvl w:val="1"/>
          <w:numId w:val="31"/>
        </w:numPr>
        <w:shd w:val="clear" w:color="auto" w:fill="FFFFFF"/>
        <w:tabs>
          <w:tab w:val="left" w:pos="245"/>
        </w:tabs>
        <w:autoSpaceDE w:val="0"/>
        <w:autoSpaceDN w:val="0"/>
        <w:adjustRightInd w:val="0"/>
        <w:spacing w:line="360" w:lineRule="auto"/>
        <w:jc w:val="both"/>
        <w:rPr>
          <w:spacing w:val="-4"/>
          <w:sz w:val="26"/>
          <w:szCs w:val="26"/>
        </w:rPr>
      </w:pPr>
      <w:r w:rsidRPr="004E6894">
        <w:rPr>
          <w:spacing w:val="-4"/>
          <w:sz w:val="26"/>
          <w:szCs w:val="26"/>
        </w:rPr>
        <w:t>Эффекты участия в проекте для студентов</w:t>
      </w:r>
      <w:r w:rsidRPr="00FF1705">
        <w:rPr>
          <w:spacing w:val="-4"/>
          <w:sz w:val="26"/>
          <w:szCs w:val="26"/>
        </w:rPr>
        <w:t xml:space="preserve"> </w:t>
      </w:r>
      <w:r w:rsidR="002C716E" w:rsidRPr="00566855">
        <w:rPr>
          <w:i/>
          <w:spacing w:val="-4"/>
          <w:sz w:val="26"/>
          <w:szCs w:val="26"/>
        </w:rPr>
        <w:t>(</w:t>
      </w:r>
      <w:r w:rsidR="0052379D" w:rsidRPr="00566855">
        <w:rPr>
          <w:i/>
          <w:spacing w:val="-4"/>
          <w:sz w:val="26"/>
          <w:szCs w:val="26"/>
        </w:rPr>
        <w:t>прохождение практики / стажировки, написание ВКР / курсовой работы).</w:t>
      </w:r>
    </w:p>
    <w:p w14:paraId="52BE7899" w14:textId="41D14C0C" w:rsidR="00D10D23" w:rsidRPr="00566855" w:rsidRDefault="0052379D" w:rsidP="00D10D23">
      <w:pPr>
        <w:widowControl w:val="0"/>
        <w:numPr>
          <w:ilvl w:val="0"/>
          <w:numId w:val="31"/>
        </w:numPr>
        <w:shd w:val="clear" w:color="auto" w:fill="FFFFFF"/>
        <w:tabs>
          <w:tab w:val="left" w:pos="245"/>
        </w:tabs>
        <w:autoSpaceDE w:val="0"/>
        <w:autoSpaceDN w:val="0"/>
        <w:adjustRightInd w:val="0"/>
        <w:spacing w:line="360" w:lineRule="auto"/>
        <w:ind w:left="5"/>
        <w:jc w:val="both"/>
        <w:rPr>
          <w:spacing w:val="-4"/>
          <w:sz w:val="26"/>
          <w:szCs w:val="26"/>
        </w:rPr>
      </w:pPr>
      <w:r w:rsidRPr="00566855">
        <w:rPr>
          <w:sz w:val="26"/>
          <w:szCs w:val="26"/>
        </w:rPr>
        <w:t>Материалы проекта</w:t>
      </w:r>
      <w:r w:rsidR="00D10D23" w:rsidRPr="00566855">
        <w:rPr>
          <w:sz w:val="26"/>
          <w:szCs w:val="26"/>
        </w:rPr>
        <w:t xml:space="preserve"> (</w:t>
      </w:r>
      <w:r w:rsidR="00D10D23" w:rsidRPr="00566855">
        <w:rPr>
          <w:i/>
          <w:sz w:val="26"/>
          <w:szCs w:val="26"/>
        </w:rPr>
        <w:t xml:space="preserve">текст, фотографии, ссылки и другие подтверждающие получение результата </w:t>
      </w:r>
      <w:r w:rsidRPr="00566855">
        <w:rPr>
          <w:i/>
          <w:sz w:val="26"/>
          <w:szCs w:val="26"/>
        </w:rPr>
        <w:t>документы</w:t>
      </w:r>
      <w:r w:rsidR="00D10D23" w:rsidRPr="00566855">
        <w:rPr>
          <w:sz w:val="26"/>
          <w:szCs w:val="26"/>
        </w:rPr>
        <w:t>)</w:t>
      </w:r>
      <w:r w:rsidRPr="00566855">
        <w:rPr>
          <w:sz w:val="26"/>
          <w:szCs w:val="26"/>
        </w:rPr>
        <w:t>.</w:t>
      </w:r>
      <w:r w:rsidR="00D10D23" w:rsidRPr="00566855">
        <w:rPr>
          <w:sz w:val="26"/>
          <w:szCs w:val="26"/>
        </w:rPr>
        <w:t xml:space="preserve"> </w:t>
      </w:r>
      <w:r w:rsidR="00D10D23" w:rsidRPr="00566855">
        <w:rPr>
          <w:rStyle w:val="a9"/>
          <w:sz w:val="26"/>
          <w:szCs w:val="26"/>
        </w:rPr>
        <w:footnoteReference w:id="2"/>
      </w:r>
    </w:p>
    <w:p w14:paraId="70256FFA" w14:textId="77777777" w:rsidR="00D10D23" w:rsidRPr="00D10D23" w:rsidRDefault="00D10D23" w:rsidP="00D10D23">
      <w:pPr>
        <w:widowControl w:val="0"/>
        <w:numPr>
          <w:ilvl w:val="0"/>
          <w:numId w:val="31"/>
        </w:numPr>
        <w:shd w:val="clear" w:color="auto" w:fill="FFFFFF"/>
        <w:tabs>
          <w:tab w:val="left" w:pos="245"/>
        </w:tabs>
        <w:autoSpaceDE w:val="0"/>
        <w:autoSpaceDN w:val="0"/>
        <w:adjustRightInd w:val="0"/>
        <w:spacing w:line="360" w:lineRule="auto"/>
        <w:ind w:left="5"/>
        <w:jc w:val="both"/>
        <w:rPr>
          <w:sz w:val="26"/>
          <w:szCs w:val="26"/>
        </w:rPr>
      </w:pPr>
      <w:r w:rsidRPr="00D10D23">
        <w:rPr>
          <w:sz w:val="26"/>
          <w:szCs w:val="26"/>
        </w:rPr>
        <w:t>Приложения (</w:t>
      </w:r>
      <w:r w:rsidRPr="00D10D23">
        <w:rPr>
          <w:i/>
          <w:sz w:val="26"/>
          <w:szCs w:val="26"/>
        </w:rPr>
        <w:t>при необходимости</w:t>
      </w:r>
      <w:r w:rsidRPr="00D10D23">
        <w:rPr>
          <w:sz w:val="26"/>
          <w:szCs w:val="26"/>
        </w:rPr>
        <w:t xml:space="preserve">: </w:t>
      </w:r>
      <w:r w:rsidRPr="00D10D23">
        <w:rPr>
          <w:i/>
          <w:sz w:val="26"/>
          <w:szCs w:val="26"/>
        </w:rPr>
        <w:t>презентация для защиты проекта,</w:t>
      </w:r>
      <w:r w:rsidRPr="00D10D23">
        <w:rPr>
          <w:sz w:val="26"/>
          <w:szCs w:val="26"/>
        </w:rPr>
        <w:t xml:space="preserve"> </w:t>
      </w:r>
      <w:r w:rsidRPr="00D10D23">
        <w:rPr>
          <w:i/>
          <w:sz w:val="26"/>
          <w:szCs w:val="26"/>
        </w:rPr>
        <w:t>графики, схемы, таблицы, алгоритмы, иллюстрации, отзывы и т.п.</w:t>
      </w:r>
      <w:r w:rsidRPr="00D10D23">
        <w:rPr>
          <w:sz w:val="26"/>
          <w:szCs w:val="26"/>
        </w:rPr>
        <w:t>). *</w:t>
      </w:r>
    </w:p>
    <w:p w14:paraId="0F7BC8AC" w14:textId="77777777" w:rsidR="007752FB" w:rsidRDefault="007752FB" w:rsidP="00D135AC">
      <w:pPr>
        <w:jc w:val="both"/>
        <w:rPr>
          <w:rStyle w:val="FontStyle15"/>
          <w:sz w:val="28"/>
          <w:szCs w:val="28"/>
        </w:rPr>
      </w:pPr>
    </w:p>
    <w:p w14:paraId="728EB4BA" w14:textId="77777777" w:rsidR="00E5118A" w:rsidRPr="00D10D23" w:rsidRDefault="00E5118A" w:rsidP="00D135AC">
      <w:pPr>
        <w:jc w:val="both"/>
        <w:rPr>
          <w:rStyle w:val="FontStyle15"/>
          <w:sz w:val="28"/>
          <w:szCs w:val="28"/>
        </w:rPr>
      </w:pPr>
    </w:p>
    <w:sectPr w:rsidR="00E5118A" w:rsidRPr="00D10D23" w:rsidSect="00FA1B07">
      <w:pgSz w:w="11907" w:h="16840" w:code="9"/>
      <w:pgMar w:top="992" w:right="924" w:bottom="1077" w:left="1134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66CC0C" w14:textId="77777777" w:rsidR="00B20120" w:rsidRDefault="00B20120" w:rsidP="007412F5">
      <w:r>
        <w:separator/>
      </w:r>
    </w:p>
  </w:endnote>
  <w:endnote w:type="continuationSeparator" w:id="0">
    <w:p w14:paraId="3315C179" w14:textId="77777777" w:rsidR="00B20120" w:rsidRDefault="00B20120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14A751" w14:textId="77777777" w:rsidR="00B20120" w:rsidRDefault="00B20120" w:rsidP="007412F5">
      <w:r>
        <w:separator/>
      </w:r>
    </w:p>
  </w:footnote>
  <w:footnote w:type="continuationSeparator" w:id="0">
    <w:p w14:paraId="76C7987B" w14:textId="77777777" w:rsidR="00B20120" w:rsidRDefault="00B20120" w:rsidP="007412F5">
      <w:r>
        <w:continuationSeparator/>
      </w:r>
    </w:p>
  </w:footnote>
  <w:footnote w:id="1">
    <w:p w14:paraId="6745C753" w14:textId="77777777" w:rsidR="00D10D23" w:rsidRPr="00BA2B7A" w:rsidRDefault="00D10D23" w:rsidP="00D10D23">
      <w:pPr>
        <w:pStyle w:val="a7"/>
      </w:pPr>
      <w:r w:rsidRPr="00BA2B7A">
        <w:rPr>
          <w:rStyle w:val="a9"/>
        </w:rPr>
        <w:footnoteRef/>
      </w:r>
      <w:r>
        <w:t xml:space="preserve"> Знаком «*»</w:t>
      </w:r>
      <w:r w:rsidRPr="00BA2B7A">
        <w:t xml:space="preserve"> отмечены пункты, которые могут быть представлены в отчете опционально.</w:t>
      </w:r>
    </w:p>
  </w:footnote>
  <w:footnote w:id="2">
    <w:p w14:paraId="7AFC9E94" w14:textId="77777777" w:rsidR="00D10D23" w:rsidRPr="00BA2B7A" w:rsidRDefault="00D10D23" w:rsidP="00D10D23">
      <w:pPr>
        <w:pStyle w:val="a7"/>
      </w:pPr>
      <w:r w:rsidRPr="00BA2B7A">
        <w:rPr>
          <w:rStyle w:val="a9"/>
        </w:rPr>
        <w:footnoteRef/>
      </w:r>
      <w:r w:rsidRPr="00BA2B7A">
        <w:t xml:space="preserve"> За исключением случаев, если результат не может быть размещен по соображениям с</w:t>
      </w:r>
      <w:r>
        <w:t>екретности, коммерческой тайны.</w:t>
      </w:r>
      <w:r w:rsidRPr="00BA2B7A"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3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4D5099D"/>
    <w:multiLevelType w:val="hybridMultilevel"/>
    <w:tmpl w:val="9A9E137E"/>
    <w:lvl w:ilvl="0" w:tplc="28465A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50E90"/>
    <w:multiLevelType w:val="hybridMultilevel"/>
    <w:tmpl w:val="F2A0917C"/>
    <w:lvl w:ilvl="0" w:tplc="26608B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E38DA"/>
    <w:multiLevelType w:val="multilevel"/>
    <w:tmpl w:val="F5B6DD18"/>
    <w:lvl w:ilvl="0">
      <w:start w:val="1"/>
      <w:numFmt w:val="decimal"/>
      <w:lvlText w:val="%1."/>
      <w:legacy w:legacy="1" w:legacySpace="0" w:legacyIndent="240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"/>
      <w:lvlJc w:val="left"/>
      <w:pPr>
        <w:ind w:left="70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9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1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00" w:hanging="1800"/>
      </w:pPr>
      <w:rPr>
        <w:rFonts w:hint="default"/>
      </w:rPr>
    </w:lvl>
  </w:abstractNum>
  <w:abstractNum w:abstractNumId="4" w15:restartNumberingAfterBreak="0">
    <w:nsid w:val="0E90603E"/>
    <w:multiLevelType w:val="hybridMultilevel"/>
    <w:tmpl w:val="B0E26CFA"/>
    <w:lvl w:ilvl="0" w:tplc="28465AF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A96420"/>
    <w:multiLevelType w:val="hybridMultilevel"/>
    <w:tmpl w:val="D5D00EC6"/>
    <w:lvl w:ilvl="0" w:tplc="0419000F">
      <w:start w:val="1"/>
      <w:numFmt w:val="decimal"/>
      <w:lvlText w:val="%1."/>
      <w:lvlJc w:val="left"/>
      <w:pPr>
        <w:ind w:left="1450" w:hanging="360"/>
      </w:pPr>
    </w:lvl>
    <w:lvl w:ilvl="1" w:tplc="04190019" w:tentative="1">
      <w:start w:val="1"/>
      <w:numFmt w:val="lowerLetter"/>
      <w:lvlText w:val="%2."/>
      <w:lvlJc w:val="left"/>
      <w:pPr>
        <w:ind w:left="2170" w:hanging="360"/>
      </w:pPr>
    </w:lvl>
    <w:lvl w:ilvl="2" w:tplc="0419001B" w:tentative="1">
      <w:start w:val="1"/>
      <w:numFmt w:val="lowerRoman"/>
      <w:lvlText w:val="%3."/>
      <w:lvlJc w:val="right"/>
      <w:pPr>
        <w:ind w:left="2890" w:hanging="180"/>
      </w:pPr>
    </w:lvl>
    <w:lvl w:ilvl="3" w:tplc="0419000F" w:tentative="1">
      <w:start w:val="1"/>
      <w:numFmt w:val="decimal"/>
      <w:lvlText w:val="%4."/>
      <w:lvlJc w:val="left"/>
      <w:pPr>
        <w:ind w:left="3610" w:hanging="360"/>
      </w:pPr>
    </w:lvl>
    <w:lvl w:ilvl="4" w:tplc="04190019" w:tentative="1">
      <w:start w:val="1"/>
      <w:numFmt w:val="lowerLetter"/>
      <w:lvlText w:val="%5."/>
      <w:lvlJc w:val="left"/>
      <w:pPr>
        <w:ind w:left="4330" w:hanging="360"/>
      </w:pPr>
    </w:lvl>
    <w:lvl w:ilvl="5" w:tplc="0419001B" w:tentative="1">
      <w:start w:val="1"/>
      <w:numFmt w:val="lowerRoman"/>
      <w:lvlText w:val="%6."/>
      <w:lvlJc w:val="right"/>
      <w:pPr>
        <w:ind w:left="5050" w:hanging="180"/>
      </w:pPr>
    </w:lvl>
    <w:lvl w:ilvl="6" w:tplc="0419000F" w:tentative="1">
      <w:start w:val="1"/>
      <w:numFmt w:val="decimal"/>
      <w:lvlText w:val="%7."/>
      <w:lvlJc w:val="left"/>
      <w:pPr>
        <w:ind w:left="5770" w:hanging="360"/>
      </w:pPr>
    </w:lvl>
    <w:lvl w:ilvl="7" w:tplc="04190019" w:tentative="1">
      <w:start w:val="1"/>
      <w:numFmt w:val="lowerLetter"/>
      <w:lvlText w:val="%8."/>
      <w:lvlJc w:val="left"/>
      <w:pPr>
        <w:ind w:left="6490" w:hanging="360"/>
      </w:pPr>
    </w:lvl>
    <w:lvl w:ilvl="8" w:tplc="0419001B" w:tentative="1">
      <w:start w:val="1"/>
      <w:numFmt w:val="lowerRoman"/>
      <w:lvlText w:val="%9."/>
      <w:lvlJc w:val="right"/>
      <w:pPr>
        <w:ind w:left="7210" w:hanging="180"/>
      </w:pPr>
    </w:lvl>
  </w:abstractNum>
  <w:abstractNum w:abstractNumId="6" w15:restartNumberingAfterBreak="0">
    <w:nsid w:val="117C7F58"/>
    <w:multiLevelType w:val="hybridMultilevel"/>
    <w:tmpl w:val="3612D628"/>
    <w:lvl w:ilvl="0" w:tplc="B70CCEE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DF075E"/>
    <w:multiLevelType w:val="hybridMultilevel"/>
    <w:tmpl w:val="7F80BAD2"/>
    <w:lvl w:ilvl="0" w:tplc="207812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36E7D"/>
    <w:multiLevelType w:val="hybridMultilevel"/>
    <w:tmpl w:val="FDD68F7E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9" w15:restartNumberingAfterBreak="0">
    <w:nsid w:val="220D7FBA"/>
    <w:multiLevelType w:val="hybridMultilevel"/>
    <w:tmpl w:val="AD18245C"/>
    <w:lvl w:ilvl="0" w:tplc="28465AF2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2270679B"/>
    <w:multiLevelType w:val="hybridMultilevel"/>
    <w:tmpl w:val="F24621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3778E2"/>
    <w:multiLevelType w:val="hybridMultilevel"/>
    <w:tmpl w:val="B5062A2C"/>
    <w:lvl w:ilvl="0" w:tplc="0419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13" w15:restartNumberingAfterBreak="0">
    <w:nsid w:val="2D472ED9"/>
    <w:multiLevelType w:val="hybridMultilevel"/>
    <w:tmpl w:val="E9F84E3C"/>
    <w:lvl w:ilvl="0" w:tplc="28465A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B3C92"/>
    <w:multiLevelType w:val="hybridMultilevel"/>
    <w:tmpl w:val="F0A2FA42"/>
    <w:lvl w:ilvl="0" w:tplc="28465AF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1C217FF"/>
    <w:multiLevelType w:val="hybridMultilevel"/>
    <w:tmpl w:val="7A6AC780"/>
    <w:lvl w:ilvl="0" w:tplc="26608B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3F465D"/>
    <w:multiLevelType w:val="hybridMultilevel"/>
    <w:tmpl w:val="433CAB7A"/>
    <w:lvl w:ilvl="0" w:tplc="B70CCEE0">
      <w:start w:val="1"/>
      <w:numFmt w:val="bullet"/>
      <w:lvlText w:val="-"/>
      <w:lvlJc w:val="left"/>
      <w:pPr>
        <w:ind w:left="145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abstractNum w:abstractNumId="17" w15:restartNumberingAfterBreak="0">
    <w:nsid w:val="35A94145"/>
    <w:multiLevelType w:val="hybridMultilevel"/>
    <w:tmpl w:val="5E3CACDC"/>
    <w:lvl w:ilvl="0" w:tplc="04190001">
      <w:start w:val="1"/>
      <w:numFmt w:val="bullet"/>
      <w:lvlText w:val=""/>
      <w:lvlJc w:val="left"/>
      <w:pPr>
        <w:ind w:left="14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abstractNum w:abstractNumId="18" w15:restartNumberingAfterBreak="0">
    <w:nsid w:val="3EBF63AC"/>
    <w:multiLevelType w:val="hybridMultilevel"/>
    <w:tmpl w:val="F506A21A"/>
    <w:lvl w:ilvl="0" w:tplc="28465A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67FE6"/>
    <w:multiLevelType w:val="hybridMultilevel"/>
    <w:tmpl w:val="DC2285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0B79A4"/>
    <w:multiLevelType w:val="hybridMultilevel"/>
    <w:tmpl w:val="9C306A50"/>
    <w:lvl w:ilvl="0" w:tplc="8674AC80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94A70EF"/>
    <w:multiLevelType w:val="hybridMultilevel"/>
    <w:tmpl w:val="8C82F702"/>
    <w:lvl w:ilvl="0" w:tplc="28465AF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26360B"/>
    <w:multiLevelType w:val="hybridMultilevel"/>
    <w:tmpl w:val="28A0D274"/>
    <w:lvl w:ilvl="0" w:tplc="28465AF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715C99"/>
    <w:multiLevelType w:val="multilevel"/>
    <w:tmpl w:val="5EC896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858" w:hanging="432"/>
      </w:pPr>
      <w:rPr>
        <w:rFonts w:ascii="Symbol" w:hAnsi="Symbol"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ED202C4"/>
    <w:multiLevelType w:val="hybridMultilevel"/>
    <w:tmpl w:val="74F0C0E2"/>
    <w:lvl w:ilvl="0" w:tplc="28465A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486C79"/>
    <w:multiLevelType w:val="hybridMultilevel"/>
    <w:tmpl w:val="57B87F5E"/>
    <w:lvl w:ilvl="0" w:tplc="207812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B36B10"/>
    <w:multiLevelType w:val="hybridMultilevel"/>
    <w:tmpl w:val="0848FE7C"/>
    <w:lvl w:ilvl="0" w:tplc="28465A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952C0E"/>
    <w:multiLevelType w:val="hybridMultilevel"/>
    <w:tmpl w:val="B7F859A4"/>
    <w:lvl w:ilvl="0" w:tplc="041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8" w15:restartNumberingAfterBreak="0">
    <w:nsid w:val="5767507B"/>
    <w:multiLevelType w:val="hybridMultilevel"/>
    <w:tmpl w:val="73A05348"/>
    <w:lvl w:ilvl="0" w:tplc="26608B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365DDA"/>
    <w:multiLevelType w:val="hybridMultilevel"/>
    <w:tmpl w:val="9594EBD6"/>
    <w:lvl w:ilvl="0" w:tplc="5AB446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D74D86"/>
    <w:multiLevelType w:val="hybridMultilevel"/>
    <w:tmpl w:val="C3E0F6E4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4880E97"/>
    <w:multiLevelType w:val="hybridMultilevel"/>
    <w:tmpl w:val="667E888C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2"/>
  </w:num>
  <w:num w:numId="4">
    <w:abstractNumId w:val="6"/>
  </w:num>
  <w:num w:numId="5">
    <w:abstractNumId w:val="29"/>
  </w:num>
  <w:num w:numId="6">
    <w:abstractNumId w:val="15"/>
  </w:num>
  <w:num w:numId="7">
    <w:abstractNumId w:val="28"/>
  </w:num>
  <w:num w:numId="8">
    <w:abstractNumId w:val="2"/>
  </w:num>
  <w:num w:numId="9">
    <w:abstractNumId w:val="31"/>
  </w:num>
  <w:num w:numId="10">
    <w:abstractNumId w:val="23"/>
  </w:num>
  <w:num w:numId="11">
    <w:abstractNumId w:val="27"/>
  </w:num>
  <w:num w:numId="12">
    <w:abstractNumId w:val="10"/>
  </w:num>
  <w:num w:numId="13">
    <w:abstractNumId w:val="19"/>
  </w:num>
  <w:num w:numId="14">
    <w:abstractNumId w:val="20"/>
  </w:num>
  <w:num w:numId="15">
    <w:abstractNumId w:val="25"/>
  </w:num>
  <w:num w:numId="16">
    <w:abstractNumId w:val="7"/>
  </w:num>
  <w:num w:numId="17">
    <w:abstractNumId w:val="1"/>
  </w:num>
  <w:num w:numId="18">
    <w:abstractNumId w:val="30"/>
  </w:num>
  <w:num w:numId="19">
    <w:abstractNumId w:val="26"/>
  </w:num>
  <w:num w:numId="20">
    <w:abstractNumId w:val="18"/>
  </w:num>
  <w:num w:numId="21">
    <w:abstractNumId w:val="24"/>
  </w:num>
  <w:num w:numId="22">
    <w:abstractNumId w:val="9"/>
  </w:num>
  <w:num w:numId="23">
    <w:abstractNumId w:val="14"/>
  </w:num>
  <w:num w:numId="24">
    <w:abstractNumId w:val="13"/>
  </w:num>
  <w:num w:numId="25">
    <w:abstractNumId w:val="21"/>
  </w:num>
  <w:num w:numId="26">
    <w:abstractNumId w:val="4"/>
  </w:num>
  <w:num w:numId="27">
    <w:abstractNumId w:val="22"/>
  </w:num>
  <w:num w:numId="28">
    <w:abstractNumId w:val="5"/>
  </w:num>
  <w:num w:numId="29">
    <w:abstractNumId w:val="16"/>
  </w:num>
  <w:num w:numId="30">
    <w:abstractNumId w:val="17"/>
  </w:num>
  <w:num w:numId="31">
    <w:abstractNumId w:val="3"/>
  </w:num>
  <w:num w:numId="32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sqgFAMjUkvs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7A1"/>
    <w:rsid w:val="00010CE6"/>
    <w:rsid w:val="00011FD0"/>
    <w:rsid w:val="00013853"/>
    <w:rsid w:val="00015090"/>
    <w:rsid w:val="00016165"/>
    <w:rsid w:val="000164DB"/>
    <w:rsid w:val="00020160"/>
    <w:rsid w:val="00021350"/>
    <w:rsid w:val="0002274B"/>
    <w:rsid w:val="00027277"/>
    <w:rsid w:val="00027F33"/>
    <w:rsid w:val="00030564"/>
    <w:rsid w:val="000311FD"/>
    <w:rsid w:val="00034056"/>
    <w:rsid w:val="00036E27"/>
    <w:rsid w:val="00043306"/>
    <w:rsid w:val="00043D4B"/>
    <w:rsid w:val="00045E5E"/>
    <w:rsid w:val="00046A3B"/>
    <w:rsid w:val="0005002B"/>
    <w:rsid w:val="00050184"/>
    <w:rsid w:val="000512DF"/>
    <w:rsid w:val="0005225C"/>
    <w:rsid w:val="000522F3"/>
    <w:rsid w:val="0005493D"/>
    <w:rsid w:val="00055A60"/>
    <w:rsid w:val="00055FC0"/>
    <w:rsid w:val="00056FC6"/>
    <w:rsid w:val="00057175"/>
    <w:rsid w:val="000612A9"/>
    <w:rsid w:val="00062035"/>
    <w:rsid w:val="00063CC0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578F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2AE7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B63A4"/>
    <w:rsid w:val="000B7BB8"/>
    <w:rsid w:val="000B7F6B"/>
    <w:rsid w:val="000C007C"/>
    <w:rsid w:val="000C01AB"/>
    <w:rsid w:val="000C0B7F"/>
    <w:rsid w:val="000C11AF"/>
    <w:rsid w:val="000C26F0"/>
    <w:rsid w:val="000C3708"/>
    <w:rsid w:val="000C56D7"/>
    <w:rsid w:val="000C5E19"/>
    <w:rsid w:val="000D1D9C"/>
    <w:rsid w:val="000D26CC"/>
    <w:rsid w:val="000D5CBC"/>
    <w:rsid w:val="000D6D55"/>
    <w:rsid w:val="000D70E6"/>
    <w:rsid w:val="000E1626"/>
    <w:rsid w:val="000E3251"/>
    <w:rsid w:val="000E6A1D"/>
    <w:rsid w:val="000F3C4B"/>
    <w:rsid w:val="000F505E"/>
    <w:rsid w:val="000F53D3"/>
    <w:rsid w:val="00100DE2"/>
    <w:rsid w:val="0010290C"/>
    <w:rsid w:val="001039BC"/>
    <w:rsid w:val="00104E44"/>
    <w:rsid w:val="00106E24"/>
    <w:rsid w:val="001103C0"/>
    <w:rsid w:val="00111754"/>
    <w:rsid w:val="00112436"/>
    <w:rsid w:val="00113A0C"/>
    <w:rsid w:val="00113A1E"/>
    <w:rsid w:val="00116700"/>
    <w:rsid w:val="00117B73"/>
    <w:rsid w:val="00120148"/>
    <w:rsid w:val="00120512"/>
    <w:rsid w:val="00120A82"/>
    <w:rsid w:val="00121BEC"/>
    <w:rsid w:val="001230C8"/>
    <w:rsid w:val="00123296"/>
    <w:rsid w:val="0012777B"/>
    <w:rsid w:val="00131105"/>
    <w:rsid w:val="001322A0"/>
    <w:rsid w:val="00132638"/>
    <w:rsid w:val="00132A5D"/>
    <w:rsid w:val="00136C09"/>
    <w:rsid w:val="00141793"/>
    <w:rsid w:val="0014211B"/>
    <w:rsid w:val="0014239E"/>
    <w:rsid w:val="0014324D"/>
    <w:rsid w:val="00143D34"/>
    <w:rsid w:val="00144AD5"/>
    <w:rsid w:val="00147550"/>
    <w:rsid w:val="00147D06"/>
    <w:rsid w:val="00153D72"/>
    <w:rsid w:val="0015571F"/>
    <w:rsid w:val="001615AD"/>
    <w:rsid w:val="001635F8"/>
    <w:rsid w:val="00163BE9"/>
    <w:rsid w:val="001654BC"/>
    <w:rsid w:val="001663A3"/>
    <w:rsid w:val="00166E9B"/>
    <w:rsid w:val="00170F22"/>
    <w:rsid w:val="00171F13"/>
    <w:rsid w:val="00172861"/>
    <w:rsid w:val="001742CE"/>
    <w:rsid w:val="00174DF8"/>
    <w:rsid w:val="00175DBC"/>
    <w:rsid w:val="00175E01"/>
    <w:rsid w:val="0017664C"/>
    <w:rsid w:val="0017715E"/>
    <w:rsid w:val="00177AD5"/>
    <w:rsid w:val="00177D96"/>
    <w:rsid w:val="0018073E"/>
    <w:rsid w:val="0018128E"/>
    <w:rsid w:val="001816E9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6839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C7C8A"/>
    <w:rsid w:val="001D08CF"/>
    <w:rsid w:val="001D477E"/>
    <w:rsid w:val="001D5BD9"/>
    <w:rsid w:val="001D6D7B"/>
    <w:rsid w:val="001E355D"/>
    <w:rsid w:val="001F15C0"/>
    <w:rsid w:val="001F1DB5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5409"/>
    <w:rsid w:val="00226CAB"/>
    <w:rsid w:val="0022751A"/>
    <w:rsid w:val="00227F34"/>
    <w:rsid w:val="0023543B"/>
    <w:rsid w:val="00237714"/>
    <w:rsid w:val="002414E7"/>
    <w:rsid w:val="00241ED4"/>
    <w:rsid w:val="00250FDF"/>
    <w:rsid w:val="00252AEC"/>
    <w:rsid w:val="002530BE"/>
    <w:rsid w:val="00261B85"/>
    <w:rsid w:val="0026290B"/>
    <w:rsid w:val="00263EDF"/>
    <w:rsid w:val="002654EE"/>
    <w:rsid w:val="00270780"/>
    <w:rsid w:val="00272A59"/>
    <w:rsid w:val="002747DF"/>
    <w:rsid w:val="00274FB8"/>
    <w:rsid w:val="00275793"/>
    <w:rsid w:val="0028248A"/>
    <w:rsid w:val="00283AE6"/>
    <w:rsid w:val="00285929"/>
    <w:rsid w:val="002863C1"/>
    <w:rsid w:val="00290A34"/>
    <w:rsid w:val="0029344C"/>
    <w:rsid w:val="00293E64"/>
    <w:rsid w:val="00293F8B"/>
    <w:rsid w:val="00297AD3"/>
    <w:rsid w:val="00297C2D"/>
    <w:rsid w:val="002A09DD"/>
    <w:rsid w:val="002A0AF7"/>
    <w:rsid w:val="002A0CBC"/>
    <w:rsid w:val="002A19DD"/>
    <w:rsid w:val="002A47E8"/>
    <w:rsid w:val="002A4AAA"/>
    <w:rsid w:val="002A4BB2"/>
    <w:rsid w:val="002A4CBE"/>
    <w:rsid w:val="002A5DB9"/>
    <w:rsid w:val="002A6A57"/>
    <w:rsid w:val="002B2630"/>
    <w:rsid w:val="002B3328"/>
    <w:rsid w:val="002B4B76"/>
    <w:rsid w:val="002C6ACC"/>
    <w:rsid w:val="002C716E"/>
    <w:rsid w:val="002D0FD1"/>
    <w:rsid w:val="002D1A7E"/>
    <w:rsid w:val="002D6612"/>
    <w:rsid w:val="002D7AEA"/>
    <w:rsid w:val="002E176C"/>
    <w:rsid w:val="002E1C3C"/>
    <w:rsid w:val="002E37C4"/>
    <w:rsid w:val="002E4008"/>
    <w:rsid w:val="002E5717"/>
    <w:rsid w:val="002E5B87"/>
    <w:rsid w:val="002E7802"/>
    <w:rsid w:val="002F01A7"/>
    <w:rsid w:val="002F024D"/>
    <w:rsid w:val="002F1E52"/>
    <w:rsid w:val="002F2B56"/>
    <w:rsid w:val="002F2CD5"/>
    <w:rsid w:val="002F3DB0"/>
    <w:rsid w:val="002F3E04"/>
    <w:rsid w:val="002F5B6E"/>
    <w:rsid w:val="002F5C20"/>
    <w:rsid w:val="00300FBC"/>
    <w:rsid w:val="00301317"/>
    <w:rsid w:val="00303898"/>
    <w:rsid w:val="003044F8"/>
    <w:rsid w:val="0030484D"/>
    <w:rsid w:val="003057AD"/>
    <w:rsid w:val="003075A3"/>
    <w:rsid w:val="003075AF"/>
    <w:rsid w:val="00310296"/>
    <w:rsid w:val="003117F6"/>
    <w:rsid w:val="00312A51"/>
    <w:rsid w:val="003211CA"/>
    <w:rsid w:val="00321447"/>
    <w:rsid w:val="00323C48"/>
    <w:rsid w:val="00326594"/>
    <w:rsid w:val="003269B5"/>
    <w:rsid w:val="00327818"/>
    <w:rsid w:val="00333CA4"/>
    <w:rsid w:val="00335548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71B9"/>
    <w:rsid w:val="003606AD"/>
    <w:rsid w:val="003616B8"/>
    <w:rsid w:val="00362BAE"/>
    <w:rsid w:val="003637A1"/>
    <w:rsid w:val="00366A75"/>
    <w:rsid w:val="0036729A"/>
    <w:rsid w:val="00374EC7"/>
    <w:rsid w:val="00375467"/>
    <w:rsid w:val="00380608"/>
    <w:rsid w:val="00383157"/>
    <w:rsid w:val="00384DD9"/>
    <w:rsid w:val="003910AF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20D"/>
    <w:rsid w:val="003A557B"/>
    <w:rsid w:val="003A5799"/>
    <w:rsid w:val="003A5AEF"/>
    <w:rsid w:val="003A673F"/>
    <w:rsid w:val="003A6AAF"/>
    <w:rsid w:val="003B55F6"/>
    <w:rsid w:val="003B6A09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346D"/>
    <w:rsid w:val="003E406B"/>
    <w:rsid w:val="003F0B04"/>
    <w:rsid w:val="003F0B2A"/>
    <w:rsid w:val="003F233C"/>
    <w:rsid w:val="00400A96"/>
    <w:rsid w:val="0040144A"/>
    <w:rsid w:val="00401974"/>
    <w:rsid w:val="00403BAE"/>
    <w:rsid w:val="00403C56"/>
    <w:rsid w:val="004078DB"/>
    <w:rsid w:val="00407B18"/>
    <w:rsid w:val="004149DE"/>
    <w:rsid w:val="00415F06"/>
    <w:rsid w:val="00416480"/>
    <w:rsid w:val="00416C54"/>
    <w:rsid w:val="0042203C"/>
    <w:rsid w:val="00422935"/>
    <w:rsid w:val="0042587A"/>
    <w:rsid w:val="00425FD6"/>
    <w:rsid w:val="00427145"/>
    <w:rsid w:val="00431816"/>
    <w:rsid w:val="00431E11"/>
    <w:rsid w:val="00431E37"/>
    <w:rsid w:val="00435FDD"/>
    <w:rsid w:val="00436665"/>
    <w:rsid w:val="00436F88"/>
    <w:rsid w:val="004375D2"/>
    <w:rsid w:val="00440EA3"/>
    <w:rsid w:val="004450BC"/>
    <w:rsid w:val="00445812"/>
    <w:rsid w:val="00445C07"/>
    <w:rsid w:val="00446DF6"/>
    <w:rsid w:val="00447EB0"/>
    <w:rsid w:val="0045019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2615"/>
    <w:rsid w:val="004642A4"/>
    <w:rsid w:val="004642DC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5972"/>
    <w:rsid w:val="00477ACF"/>
    <w:rsid w:val="00480B5E"/>
    <w:rsid w:val="00483951"/>
    <w:rsid w:val="00484193"/>
    <w:rsid w:val="00484B36"/>
    <w:rsid w:val="00485352"/>
    <w:rsid w:val="0048656B"/>
    <w:rsid w:val="00490728"/>
    <w:rsid w:val="0049130D"/>
    <w:rsid w:val="00491FBA"/>
    <w:rsid w:val="0049211E"/>
    <w:rsid w:val="0049230A"/>
    <w:rsid w:val="00493BF0"/>
    <w:rsid w:val="004949B2"/>
    <w:rsid w:val="00495337"/>
    <w:rsid w:val="00496034"/>
    <w:rsid w:val="004969A3"/>
    <w:rsid w:val="004977DC"/>
    <w:rsid w:val="004A0BDE"/>
    <w:rsid w:val="004A1536"/>
    <w:rsid w:val="004A5808"/>
    <w:rsid w:val="004B0F2B"/>
    <w:rsid w:val="004B171F"/>
    <w:rsid w:val="004B2AAC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58F2"/>
    <w:rsid w:val="004C6410"/>
    <w:rsid w:val="004C6A21"/>
    <w:rsid w:val="004C6D77"/>
    <w:rsid w:val="004C7539"/>
    <w:rsid w:val="004C7AE8"/>
    <w:rsid w:val="004C7FC4"/>
    <w:rsid w:val="004D100B"/>
    <w:rsid w:val="004D1AAC"/>
    <w:rsid w:val="004D286A"/>
    <w:rsid w:val="004D2ED6"/>
    <w:rsid w:val="004E0D3C"/>
    <w:rsid w:val="004E3093"/>
    <w:rsid w:val="004E3CDE"/>
    <w:rsid w:val="004E5A2C"/>
    <w:rsid w:val="004E601E"/>
    <w:rsid w:val="004E781F"/>
    <w:rsid w:val="004F43A0"/>
    <w:rsid w:val="004F492C"/>
    <w:rsid w:val="004F5E2A"/>
    <w:rsid w:val="00500203"/>
    <w:rsid w:val="005002AB"/>
    <w:rsid w:val="0050066D"/>
    <w:rsid w:val="005012C4"/>
    <w:rsid w:val="005046D2"/>
    <w:rsid w:val="00505DE7"/>
    <w:rsid w:val="00512C88"/>
    <w:rsid w:val="00516620"/>
    <w:rsid w:val="005217C3"/>
    <w:rsid w:val="005222D4"/>
    <w:rsid w:val="005225CB"/>
    <w:rsid w:val="005230FA"/>
    <w:rsid w:val="0052379D"/>
    <w:rsid w:val="005239B1"/>
    <w:rsid w:val="0052421F"/>
    <w:rsid w:val="005247F6"/>
    <w:rsid w:val="00530CAD"/>
    <w:rsid w:val="00537CE7"/>
    <w:rsid w:val="005413AB"/>
    <w:rsid w:val="0054297B"/>
    <w:rsid w:val="00542D92"/>
    <w:rsid w:val="00542E6F"/>
    <w:rsid w:val="00544148"/>
    <w:rsid w:val="00544C4A"/>
    <w:rsid w:val="00544C6F"/>
    <w:rsid w:val="00544EDC"/>
    <w:rsid w:val="00545F32"/>
    <w:rsid w:val="0054793F"/>
    <w:rsid w:val="00550B9B"/>
    <w:rsid w:val="00550CBE"/>
    <w:rsid w:val="00551CCE"/>
    <w:rsid w:val="0055507A"/>
    <w:rsid w:val="00555E19"/>
    <w:rsid w:val="005561A3"/>
    <w:rsid w:val="00556928"/>
    <w:rsid w:val="0056077C"/>
    <w:rsid w:val="00560F8A"/>
    <w:rsid w:val="00561566"/>
    <w:rsid w:val="00561CB0"/>
    <w:rsid w:val="005648DC"/>
    <w:rsid w:val="005666E0"/>
    <w:rsid w:val="00566855"/>
    <w:rsid w:val="005674BA"/>
    <w:rsid w:val="0056753C"/>
    <w:rsid w:val="005675C9"/>
    <w:rsid w:val="00572281"/>
    <w:rsid w:val="0057293F"/>
    <w:rsid w:val="0057536A"/>
    <w:rsid w:val="0057653B"/>
    <w:rsid w:val="00576C8A"/>
    <w:rsid w:val="0057752C"/>
    <w:rsid w:val="00577954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0399"/>
    <w:rsid w:val="005B151B"/>
    <w:rsid w:val="005B1FA6"/>
    <w:rsid w:val="005B4CDA"/>
    <w:rsid w:val="005C0D35"/>
    <w:rsid w:val="005C1128"/>
    <w:rsid w:val="005C13C4"/>
    <w:rsid w:val="005C144B"/>
    <w:rsid w:val="005C1457"/>
    <w:rsid w:val="005C27D4"/>
    <w:rsid w:val="005C52B7"/>
    <w:rsid w:val="005D3626"/>
    <w:rsid w:val="005D37AD"/>
    <w:rsid w:val="005D3910"/>
    <w:rsid w:val="005D4C6C"/>
    <w:rsid w:val="005D4CB6"/>
    <w:rsid w:val="005D5371"/>
    <w:rsid w:val="005E0439"/>
    <w:rsid w:val="005E37B7"/>
    <w:rsid w:val="005E76F8"/>
    <w:rsid w:val="005F2A96"/>
    <w:rsid w:val="005F7CC5"/>
    <w:rsid w:val="006021AC"/>
    <w:rsid w:val="006050C9"/>
    <w:rsid w:val="00606F6B"/>
    <w:rsid w:val="006070B8"/>
    <w:rsid w:val="00611A64"/>
    <w:rsid w:val="00612242"/>
    <w:rsid w:val="006124A7"/>
    <w:rsid w:val="00613D7D"/>
    <w:rsid w:val="006148C8"/>
    <w:rsid w:val="00614CFC"/>
    <w:rsid w:val="006157F0"/>
    <w:rsid w:val="0061621A"/>
    <w:rsid w:val="00616300"/>
    <w:rsid w:val="00616B20"/>
    <w:rsid w:val="00616F45"/>
    <w:rsid w:val="00617256"/>
    <w:rsid w:val="00621A18"/>
    <w:rsid w:val="00624FA9"/>
    <w:rsid w:val="00626529"/>
    <w:rsid w:val="00626CFF"/>
    <w:rsid w:val="00627416"/>
    <w:rsid w:val="0063337B"/>
    <w:rsid w:val="00633B36"/>
    <w:rsid w:val="00634D1A"/>
    <w:rsid w:val="00634E7E"/>
    <w:rsid w:val="006357BA"/>
    <w:rsid w:val="00636C9E"/>
    <w:rsid w:val="0063719D"/>
    <w:rsid w:val="00640415"/>
    <w:rsid w:val="006411A2"/>
    <w:rsid w:val="006416BA"/>
    <w:rsid w:val="00645034"/>
    <w:rsid w:val="0064620A"/>
    <w:rsid w:val="006462BD"/>
    <w:rsid w:val="006469E6"/>
    <w:rsid w:val="00646A25"/>
    <w:rsid w:val="00646E7E"/>
    <w:rsid w:val="00647493"/>
    <w:rsid w:val="006509A3"/>
    <w:rsid w:val="00651899"/>
    <w:rsid w:val="006537FF"/>
    <w:rsid w:val="00653858"/>
    <w:rsid w:val="00661B87"/>
    <w:rsid w:val="00661CD1"/>
    <w:rsid w:val="00664B03"/>
    <w:rsid w:val="00665A8D"/>
    <w:rsid w:val="006669D3"/>
    <w:rsid w:val="00666F26"/>
    <w:rsid w:val="00667168"/>
    <w:rsid w:val="00672DD4"/>
    <w:rsid w:val="00673AAA"/>
    <w:rsid w:val="00673D68"/>
    <w:rsid w:val="00673E1D"/>
    <w:rsid w:val="00680473"/>
    <w:rsid w:val="00684743"/>
    <w:rsid w:val="006871CE"/>
    <w:rsid w:val="00694473"/>
    <w:rsid w:val="00694B26"/>
    <w:rsid w:val="006A0172"/>
    <w:rsid w:val="006A0AC9"/>
    <w:rsid w:val="006A6325"/>
    <w:rsid w:val="006A6B99"/>
    <w:rsid w:val="006A798F"/>
    <w:rsid w:val="006B028A"/>
    <w:rsid w:val="006B1306"/>
    <w:rsid w:val="006B161C"/>
    <w:rsid w:val="006B177B"/>
    <w:rsid w:val="006B444B"/>
    <w:rsid w:val="006B5ACF"/>
    <w:rsid w:val="006B5D15"/>
    <w:rsid w:val="006C0CE6"/>
    <w:rsid w:val="006C0D90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24C5"/>
    <w:rsid w:val="00702B7E"/>
    <w:rsid w:val="0070358F"/>
    <w:rsid w:val="0070375A"/>
    <w:rsid w:val="00703A71"/>
    <w:rsid w:val="00704E92"/>
    <w:rsid w:val="00705D4D"/>
    <w:rsid w:val="00705F63"/>
    <w:rsid w:val="00706836"/>
    <w:rsid w:val="00706FBC"/>
    <w:rsid w:val="007076DF"/>
    <w:rsid w:val="00712DA7"/>
    <w:rsid w:val="00714131"/>
    <w:rsid w:val="00715493"/>
    <w:rsid w:val="00716D14"/>
    <w:rsid w:val="00717281"/>
    <w:rsid w:val="00721EE0"/>
    <w:rsid w:val="00723EC1"/>
    <w:rsid w:val="00727985"/>
    <w:rsid w:val="00727B96"/>
    <w:rsid w:val="00732227"/>
    <w:rsid w:val="00732A52"/>
    <w:rsid w:val="00732D50"/>
    <w:rsid w:val="007343AD"/>
    <w:rsid w:val="00735552"/>
    <w:rsid w:val="00736674"/>
    <w:rsid w:val="00736A64"/>
    <w:rsid w:val="00736D97"/>
    <w:rsid w:val="00737713"/>
    <w:rsid w:val="0073773B"/>
    <w:rsid w:val="007412F5"/>
    <w:rsid w:val="00741E94"/>
    <w:rsid w:val="007420DA"/>
    <w:rsid w:val="00742D96"/>
    <w:rsid w:val="00744A99"/>
    <w:rsid w:val="00744C42"/>
    <w:rsid w:val="007471C5"/>
    <w:rsid w:val="007502CB"/>
    <w:rsid w:val="00751928"/>
    <w:rsid w:val="00752208"/>
    <w:rsid w:val="0075368D"/>
    <w:rsid w:val="00753CCA"/>
    <w:rsid w:val="00754DD2"/>
    <w:rsid w:val="00754E6B"/>
    <w:rsid w:val="00755A6E"/>
    <w:rsid w:val="00760216"/>
    <w:rsid w:val="00770160"/>
    <w:rsid w:val="007704CE"/>
    <w:rsid w:val="00770D27"/>
    <w:rsid w:val="00771562"/>
    <w:rsid w:val="00771568"/>
    <w:rsid w:val="00771A9C"/>
    <w:rsid w:val="007752FB"/>
    <w:rsid w:val="00775B6A"/>
    <w:rsid w:val="00777895"/>
    <w:rsid w:val="00777DF4"/>
    <w:rsid w:val="00780C8D"/>
    <w:rsid w:val="00781D99"/>
    <w:rsid w:val="00784C96"/>
    <w:rsid w:val="007851C5"/>
    <w:rsid w:val="00785557"/>
    <w:rsid w:val="00785BA2"/>
    <w:rsid w:val="00787E72"/>
    <w:rsid w:val="0079233C"/>
    <w:rsid w:val="00792752"/>
    <w:rsid w:val="00792E0D"/>
    <w:rsid w:val="007939ED"/>
    <w:rsid w:val="00795356"/>
    <w:rsid w:val="0079560E"/>
    <w:rsid w:val="0079652B"/>
    <w:rsid w:val="00797552"/>
    <w:rsid w:val="00797E33"/>
    <w:rsid w:val="00797E60"/>
    <w:rsid w:val="007A0680"/>
    <w:rsid w:val="007A1BD9"/>
    <w:rsid w:val="007A2CBA"/>
    <w:rsid w:val="007A641D"/>
    <w:rsid w:val="007B1A3F"/>
    <w:rsid w:val="007B286C"/>
    <w:rsid w:val="007B3FC3"/>
    <w:rsid w:val="007B4440"/>
    <w:rsid w:val="007B6BE0"/>
    <w:rsid w:val="007C0647"/>
    <w:rsid w:val="007C1D3F"/>
    <w:rsid w:val="007C1DCF"/>
    <w:rsid w:val="007D2C85"/>
    <w:rsid w:val="007D3416"/>
    <w:rsid w:val="007D3944"/>
    <w:rsid w:val="007D5E51"/>
    <w:rsid w:val="007D6455"/>
    <w:rsid w:val="007E11A1"/>
    <w:rsid w:val="007E126A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58C7"/>
    <w:rsid w:val="007F713E"/>
    <w:rsid w:val="008021AB"/>
    <w:rsid w:val="008026A0"/>
    <w:rsid w:val="0080312B"/>
    <w:rsid w:val="0080479B"/>
    <w:rsid w:val="00806FC8"/>
    <w:rsid w:val="00807328"/>
    <w:rsid w:val="00810241"/>
    <w:rsid w:val="00810DFD"/>
    <w:rsid w:val="00811BEA"/>
    <w:rsid w:val="008131B2"/>
    <w:rsid w:val="008134F7"/>
    <w:rsid w:val="00814174"/>
    <w:rsid w:val="00815AC9"/>
    <w:rsid w:val="00821492"/>
    <w:rsid w:val="00821B25"/>
    <w:rsid w:val="00825B30"/>
    <w:rsid w:val="008271FF"/>
    <w:rsid w:val="0083019A"/>
    <w:rsid w:val="00830AC4"/>
    <w:rsid w:val="00830B79"/>
    <w:rsid w:val="00832677"/>
    <w:rsid w:val="008335FE"/>
    <w:rsid w:val="00833947"/>
    <w:rsid w:val="008352E3"/>
    <w:rsid w:val="00835431"/>
    <w:rsid w:val="00837699"/>
    <w:rsid w:val="00840D60"/>
    <w:rsid w:val="0084166C"/>
    <w:rsid w:val="00843DE0"/>
    <w:rsid w:val="008440A1"/>
    <w:rsid w:val="008442CC"/>
    <w:rsid w:val="008445B7"/>
    <w:rsid w:val="0084548B"/>
    <w:rsid w:val="00850596"/>
    <w:rsid w:val="00851758"/>
    <w:rsid w:val="00851A74"/>
    <w:rsid w:val="0085300E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678E5"/>
    <w:rsid w:val="00870C99"/>
    <w:rsid w:val="008711B2"/>
    <w:rsid w:val="0087272A"/>
    <w:rsid w:val="00875576"/>
    <w:rsid w:val="00875BF3"/>
    <w:rsid w:val="0087652C"/>
    <w:rsid w:val="00876BBA"/>
    <w:rsid w:val="00880129"/>
    <w:rsid w:val="008839BE"/>
    <w:rsid w:val="00891001"/>
    <w:rsid w:val="00891DAA"/>
    <w:rsid w:val="0089499A"/>
    <w:rsid w:val="00895010"/>
    <w:rsid w:val="008955D7"/>
    <w:rsid w:val="00896A25"/>
    <w:rsid w:val="008A2296"/>
    <w:rsid w:val="008A373F"/>
    <w:rsid w:val="008A4B07"/>
    <w:rsid w:val="008A644E"/>
    <w:rsid w:val="008A6EE0"/>
    <w:rsid w:val="008A7CB0"/>
    <w:rsid w:val="008B2E3A"/>
    <w:rsid w:val="008B3320"/>
    <w:rsid w:val="008B3FCB"/>
    <w:rsid w:val="008B62FB"/>
    <w:rsid w:val="008C1CDF"/>
    <w:rsid w:val="008C3818"/>
    <w:rsid w:val="008C5088"/>
    <w:rsid w:val="008C643A"/>
    <w:rsid w:val="008C717C"/>
    <w:rsid w:val="008C73B7"/>
    <w:rsid w:val="008D054E"/>
    <w:rsid w:val="008D0E78"/>
    <w:rsid w:val="008D151A"/>
    <w:rsid w:val="008D1565"/>
    <w:rsid w:val="008D17E5"/>
    <w:rsid w:val="008D30FE"/>
    <w:rsid w:val="008D395F"/>
    <w:rsid w:val="008D6824"/>
    <w:rsid w:val="008D6F01"/>
    <w:rsid w:val="008E039C"/>
    <w:rsid w:val="008E2813"/>
    <w:rsid w:val="008E3F40"/>
    <w:rsid w:val="008E4631"/>
    <w:rsid w:val="008E493C"/>
    <w:rsid w:val="008E4AD7"/>
    <w:rsid w:val="008F06BB"/>
    <w:rsid w:val="008F40F7"/>
    <w:rsid w:val="008F4EF5"/>
    <w:rsid w:val="008F7F9A"/>
    <w:rsid w:val="00901AA4"/>
    <w:rsid w:val="0090265A"/>
    <w:rsid w:val="00902FB6"/>
    <w:rsid w:val="00903373"/>
    <w:rsid w:val="0090517E"/>
    <w:rsid w:val="00906277"/>
    <w:rsid w:val="00906BC0"/>
    <w:rsid w:val="00906FDF"/>
    <w:rsid w:val="00907D1B"/>
    <w:rsid w:val="00912D12"/>
    <w:rsid w:val="009130DE"/>
    <w:rsid w:val="00913BC3"/>
    <w:rsid w:val="00915FB4"/>
    <w:rsid w:val="0092112A"/>
    <w:rsid w:val="009231FC"/>
    <w:rsid w:val="009258D1"/>
    <w:rsid w:val="00925AC6"/>
    <w:rsid w:val="0092647C"/>
    <w:rsid w:val="00933870"/>
    <w:rsid w:val="00934A83"/>
    <w:rsid w:val="0093501B"/>
    <w:rsid w:val="00935CD1"/>
    <w:rsid w:val="00936E2E"/>
    <w:rsid w:val="00940F6A"/>
    <w:rsid w:val="00942AAD"/>
    <w:rsid w:val="00942B2C"/>
    <w:rsid w:val="0094396D"/>
    <w:rsid w:val="00944A34"/>
    <w:rsid w:val="00946F42"/>
    <w:rsid w:val="00952367"/>
    <w:rsid w:val="009603D7"/>
    <w:rsid w:val="0096145A"/>
    <w:rsid w:val="00962069"/>
    <w:rsid w:val="00962B5C"/>
    <w:rsid w:val="00963174"/>
    <w:rsid w:val="009654D5"/>
    <w:rsid w:val="00965902"/>
    <w:rsid w:val="00966F30"/>
    <w:rsid w:val="0096712F"/>
    <w:rsid w:val="00974EF2"/>
    <w:rsid w:val="00976581"/>
    <w:rsid w:val="00976797"/>
    <w:rsid w:val="00976C65"/>
    <w:rsid w:val="00976FC4"/>
    <w:rsid w:val="0098240B"/>
    <w:rsid w:val="009851FC"/>
    <w:rsid w:val="0098638B"/>
    <w:rsid w:val="009960DE"/>
    <w:rsid w:val="009A3EDF"/>
    <w:rsid w:val="009A461F"/>
    <w:rsid w:val="009A65BC"/>
    <w:rsid w:val="009A7999"/>
    <w:rsid w:val="009B0216"/>
    <w:rsid w:val="009B1288"/>
    <w:rsid w:val="009B14E4"/>
    <w:rsid w:val="009B4564"/>
    <w:rsid w:val="009C0E89"/>
    <w:rsid w:val="009C140E"/>
    <w:rsid w:val="009C15D2"/>
    <w:rsid w:val="009C2E8B"/>
    <w:rsid w:val="009C48BB"/>
    <w:rsid w:val="009C5373"/>
    <w:rsid w:val="009D0673"/>
    <w:rsid w:val="009D1C73"/>
    <w:rsid w:val="009D2543"/>
    <w:rsid w:val="009D4943"/>
    <w:rsid w:val="009D4D6F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9F5D79"/>
    <w:rsid w:val="00A013C4"/>
    <w:rsid w:val="00A03160"/>
    <w:rsid w:val="00A045DB"/>
    <w:rsid w:val="00A04755"/>
    <w:rsid w:val="00A11C1B"/>
    <w:rsid w:val="00A121F0"/>
    <w:rsid w:val="00A12DC6"/>
    <w:rsid w:val="00A14FFC"/>
    <w:rsid w:val="00A171B6"/>
    <w:rsid w:val="00A214AA"/>
    <w:rsid w:val="00A21AA0"/>
    <w:rsid w:val="00A24C73"/>
    <w:rsid w:val="00A25D94"/>
    <w:rsid w:val="00A30238"/>
    <w:rsid w:val="00A31B5A"/>
    <w:rsid w:val="00A3489B"/>
    <w:rsid w:val="00A3743F"/>
    <w:rsid w:val="00A37720"/>
    <w:rsid w:val="00A40763"/>
    <w:rsid w:val="00A41313"/>
    <w:rsid w:val="00A41406"/>
    <w:rsid w:val="00A44CF6"/>
    <w:rsid w:val="00A4539E"/>
    <w:rsid w:val="00A4709D"/>
    <w:rsid w:val="00A47F24"/>
    <w:rsid w:val="00A47F44"/>
    <w:rsid w:val="00A50F3D"/>
    <w:rsid w:val="00A51D6F"/>
    <w:rsid w:val="00A54157"/>
    <w:rsid w:val="00A543AA"/>
    <w:rsid w:val="00A55201"/>
    <w:rsid w:val="00A617E1"/>
    <w:rsid w:val="00A6561C"/>
    <w:rsid w:val="00A65C49"/>
    <w:rsid w:val="00A66199"/>
    <w:rsid w:val="00A70504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97EC0"/>
    <w:rsid w:val="00AA04CB"/>
    <w:rsid w:val="00AA0991"/>
    <w:rsid w:val="00AA3DFA"/>
    <w:rsid w:val="00AA5D9F"/>
    <w:rsid w:val="00AA6577"/>
    <w:rsid w:val="00AB101B"/>
    <w:rsid w:val="00AB5317"/>
    <w:rsid w:val="00AB687F"/>
    <w:rsid w:val="00AC447F"/>
    <w:rsid w:val="00AC5EE5"/>
    <w:rsid w:val="00AD0F4D"/>
    <w:rsid w:val="00AD1225"/>
    <w:rsid w:val="00AD150B"/>
    <w:rsid w:val="00AD2889"/>
    <w:rsid w:val="00AD5D77"/>
    <w:rsid w:val="00AE2BA6"/>
    <w:rsid w:val="00AE486B"/>
    <w:rsid w:val="00AE5457"/>
    <w:rsid w:val="00AF0A44"/>
    <w:rsid w:val="00AF0C25"/>
    <w:rsid w:val="00AF1457"/>
    <w:rsid w:val="00AF1DC5"/>
    <w:rsid w:val="00AF34AD"/>
    <w:rsid w:val="00AF4FB1"/>
    <w:rsid w:val="00AF4FF8"/>
    <w:rsid w:val="00AF76EC"/>
    <w:rsid w:val="00AF7BC6"/>
    <w:rsid w:val="00B0173F"/>
    <w:rsid w:val="00B034E4"/>
    <w:rsid w:val="00B0401F"/>
    <w:rsid w:val="00B052E8"/>
    <w:rsid w:val="00B06865"/>
    <w:rsid w:val="00B0698B"/>
    <w:rsid w:val="00B078BE"/>
    <w:rsid w:val="00B10669"/>
    <w:rsid w:val="00B12320"/>
    <w:rsid w:val="00B13334"/>
    <w:rsid w:val="00B14920"/>
    <w:rsid w:val="00B14A59"/>
    <w:rsid w:val="00B14E64"/>
    <w:rsid w:val="00B15AFD"/>
    <w:rsid w:val="00B15CA4"/>
    <w:rsid w:val="00B1656C"/>
    <w:rsid w:val="00B1686B"/>
    <w:rsid w:val="00B20120"/>
    <w:rsid w:val="00B23996"/>
    <w:rsid w:val="00B23A51"/>
    <w:rsid w:val="00B25424"/>
    <w:rsid w:val="00B26CB3"/>
    <w:rsid w:val="00B27D20"/>
    <w:rsid w:val="00B27E9B"/>
    <w:rsid w:val="00B27F34"/>
    <w:rsid w:val="00B304B5"/>
    <w:rsid w:val="00B33B33"/>
    <w:rsid w:val="00B363D0"/>
    <w:rsid w:val="00B3701B"/>
    <w:rsid w:val="00B37D05"/>
    <w:rsid w:val="00B40382"/>
    <w:rsid w:val="00B432D9"/>
    <w:rsid w:val="00B44230"/>
    <w:rsid w:val="00B4461E"/>
    <w:rsid w:val="00B46F03"/>
    <w:rsid w:val="00B47674"/>
    <w:rsid w:val="00B519EB"/>
    <w:rsid w:val="00B51D16"/>
    <w:rsid w:val="00B51E66"/>
    <w:rsid w:val="00B612EC"/>
    <w:rsid w:val="00B621A7"/>
    <w:rsid w:val="00B64982"/>
    <w:rsid w:val="00B64B40"/>
    <w:rsid w:val="00B64F1E"/>
    <w:rsid w:val="00B65496"/>
    <w:rsid w:val="00B655C0"/>
    <w:rsid w:val="00B71C2E"/>
    <w:rsid w:val="00B72700"/>
    <w:rsid w:val="00B72863"/>
    <w:rsid w:val="00B74787"/>
    <w:rsid w:val="00B75E38"/>
    <w:rsid w:val="00B82115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6B26"/>
    <w:rsid w:val="00B97068"/>
    <w:rsid w:val="00BA16D2"/>
    <w:rsid w:val="00BA30DB"/>
    <w:rsid w:val="00BA4F96"/>
    <w:rsid w:val="00BA6573"/>
    <w:rsid w:val="00BA6AD8"/>
    <w:rsid w:val="00BA7144"/>
    <w:rsid w:val="00BB54CC"/>
    <w:rsid w:val="00BB5A72"/>
    <w:rsid w:val="00BB7B18"/>
    <w:rsid w:val="00BC040F"/>
    <w:rsid w:val="00BC076D"/>
    <w:rsid w:val="00BC124A"/>
    <w:rsid w:val="00BC12FE"/>
    <w:rsid w:val="00BC46FD"/>
    <w:rsid w:val="00BC5B02"/>
    <w:rsid w:val="00BC5C2D"/>
    <w:rsid w:val="00BC6C73"/>
    <w:rsid w:val="00BC6CCC"/>
    <w:rsid w:val="00BC7826"/>
    <w:rsid w:val="00BC79B2"/>
    <w:rsid w:val="00BD11C1"/>
    <w:rsid w:val="00BD1C3C"/>
    <w:rsid w:val="00BD1EC3"/>
    <w:rsid w:val="00BD7CEA"/>
    <w:rsid w:val="00BD7FA4"/>
    <w:rsid w:val="00BE1C29"/>
    <w:rsid w:val="00BE4EFE"/>
    <w:rsid w:val="00BE6CED"/>
    <w:rsid w:val="00BF0A83"/>
    <w:rsid w:val="00BF4507"/>
    <w:rsid w:val="00BF45E3"/>
    <w:rsid w:val="00C02394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33EF"/>
    <w:rsid w:val="00C14B50"/>
    <w:rsid w:val="00C15232"/>
    <w:rsid w:val="00C1591A"/>
    <w:rsid w:val="00C215DD"/>
    <w:rsid w:val="00C22301"/>
    <w:rsid w:val="00C224B0"/>
    <w:rsid w:val="00C22AC7"/>
    <w:rsid w:val="00C22F14"/>
    <w:rsid w:val="00C23E5E"/>
    <w:rsid w:val="00C25319"/>
    <w:rsid w:val="00C25EBE"/>
    <w:rsid w:val="00C274A7"/>
    <w:rsid w:val="00C324D6"/>
    <w:rsid w:val="00C32B2E"/>
    <w:rsid w:val="00C3387F"/>
    <w:rsid w:val="00C346D1"/>
    <w:rsid w:val="00C34C4D"/>
    <w:rsid w:val="00C35A79"/>
    <w:rsid w:val="00C363D7"/>
    <w:rsid w:val="00C377FD"/>
    <w:rsid w:val="00C431D4"/>
    <w:rsid w:val="00C43C85"/>
    <w:rsid w:val="00C44372"/>
    <w:rsid w:val="00C4646B"/>
    <w:rsid w:val="00C50A2D"/>
    <w:rsid w:val="00C50FB4"/>
    <w:rsid w:val="00C52AC5"/>
    <w:rsid w:val="00C53A42"/>
    <w:rsid w:val="00C54E6A"/>
    <w:rsid w:val="00C55132"/>
    <w:rsid w:val="00C57D5A"/>
    <w:rsid w:val="00C60B77"/>
    <w:rsid w:val="00C616BB"/>
    <w:rsid w:val="00C61951"/>
    <w:rsid w:val="00C621F5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0FFD"/>
    <w:rsid w:val="00C937B0"/>
    <w:rsid w:val="00C93D7B"/>
    <w:rsid w:val="00C951A2"/>
    <w:rsid w:val="00C95D5C"/>
    <w:rsid w:val="00CA01D1"/>
    <w:rsid w:val="00CA03BB"/>
    <w:rsid w:val="00CA0453"/>
    <w:rsid w:val="00CA1B63"/>
    <w:rsid w:val="00CA1C4A"/>
    <w:rsid w:val="00CA2396"/>
    <w:rsid w:val="00CA23CA"/>
    <w:rsid w:val="00CA33E3"/>
    <w:rsid w:val="00CA4897"/>
    <w:rsid w:val="00CA68C6"/>
    <w:rsid w:val="00CA7A5B"/>
    <w:rsid w:val="00CB0895"/>
    <w:rsid w:val="00CB111B"/>
    <w:rsid w:val="00CB1BFE"/>
    <w:rsid w:val="00CB40D9"/>
    <w:rsid w:val="00CB6CC4"/>
    <w:rsid w:val="00CC0CE1"/>
    <w:rsid w:val="00CC2A35"/>
    <w:rsid w:val="00CC57C9"/>
    <w:rsid w:val="00CD327F"/>
    <w:rsid w:val="00CD3C31"/>
    <w:rsid w:val="00CD3DEE"/>
    <w:rsid w:val="00CD59C2"/>
    <w:rsid w:val="00CE0E7D"/>
    <w:rsid w:val="00CE2EA9"/>
    <w:rsid w:val="00CE367E"/>
    <w:rsid w:val="00CE3D9A"/>
    <w:rsid w:val="00CE4F6D"/>
    <w:rsid w:val="00CE593B"/>
    <w:rsid w:val="00CE76AB"/>
    <w:rsid w:val="00CF32AC"/>
    <w:rsid w:val="00CF4A9A"/>
    <w:rsid w:val="00CF7EAA"/>
    <w:rsid w:val="00D018C3"/>
    <w:rsid w:val="00D02417"/>
    <w:rsid w:val="00D024A3"/>
    <w:rsid w:val="00D0252D"/>
    <w:rsid w:val="00D0258F"/>
    <w:rsid w:val="00D03CFB"/>
    <w:rsid w:val="00D042F5"/>
    <w:rsid w:val="00D04DE6"/>
    <w:rsid w:val="00D10591"/>
    <w:rsid w:val="00D10D23"/>
    <w:rsid w:val="00D1169A"/>
    <w:rsid w:val="00D126B3"/>
    <w:rsid w:val="00D135AC"/>
    <w:rsid w:val="00D13776"/>
    <w:rsid w:val="00D14763"/>
    <w:rsid w:val="00D15671"/>
    <w:rsid w:val="00D15C28"/>
    <w:rsid w:val="00D15D51"/>
    <w:rsid w:val="00D15EF2"/>
    <w:rsid w:val="00D175FB"/>
    <w:rsid w:val="00D17727"/>
    <w:rsid w:val="00D21619"/>
    <w:rsid w:val="00D2489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45D3B"/>
    <w:rsid w:val="00D50015"/>
    <w:rsid w:val="00D50C23"/>
    <w:rsid w:val="00D522B3"/>
    <w:rsid w:val="00D52982"/>
    <w:rsid w:val="00D52D94"/>
    <w:rsid w:val="00D536A8"/>
    <w:rsid w:val="00D54115"/>
    <w:rsid w:val="00D557BD"/>
    <w:rsid w:val="00D6107C"/>
    <w:rsid w:val="00D61364"/>
    <w:rsid w:val="00D64BFF"/>
    <w:rsid w:val="00D70729"/>
    <w:rsid w:val="00D718A6"/>
    <w:rsid w:val="00D720D0"/>
    <w:rsid w:val="00D73E93"/>
    <w:rsid w:val="00D8080E"/>
    <w:rsid w:val="00D82178"/>
    <w:rsid w:val="00D835B2"/>
    <w:rsid w:val="00D840D6"/>
    <w:rsid w:val="00D859D6"/>
    <w:rsid w:val="00D85A7D"/>
    <w:rsid w:val="00D87701"/>
    <w:rsid w:val="00D92EAA"/>
    <w:rsid w:val="00D96F9E"/>
    <w:rsid w:val="00D9789F"/>
    <w:rsid w:val="00DA214F"/>
    <w:rsid w:val="00DA3512"/>
    <w:rsid w:val="00DA5140"/>
    <w:rsid w:val="00DA6B3D"/>
    <w:rsid w:val="00DA71E8"/>
    <w:rsid w:val="00DB01F0"/>
    <w:rsid w:val="00DB0F15"/>
    <w:rsid w:val="00DB1F64"/>
    <w:rsid w:val="00DB2E35"/>
    <w:rsid w:val="00DB3832"/>
    <w:rsid w:val="00DB429E"/>
    <w:rsid w:val="00DB44B5"/>
    <w:rsid w:val="00DB4E75"/>
    <w:rsid w:val="00DB5D17"/>
    <w:rsid w:val="00DB6C5D"/>
    <w:rsid w:val="00DC1D63"/>
    <w:rsid w:val="00DC218E"/>
    <w:rsid w:val="00DC498B"/>
    <w:rsid w:val="00DC49D5"/>
    <w:rsid w:val="00DC527C"/>
    <w:rsid w:val="00DC718D"/>
    <w:rsid w:val="00DC7294"/>
    <w:rsid w:val="00DD306B"/>
    <w:rsid w:val="00DD412E"/>
    <w:rsid w:val="00DD4F6E"/>
    <w:rsid w:val="00DD6519"/>
    <w:rsid w:val="00DD7E6B"/>
    <w:rsid w:val="00DE4910"/>
    <w:rsid w:val="00DE6D91"/>
    <w:rsid w:val="00DE7892"/>
    <w:rsid w:val="00DF14A2"/>
    <w:rsid w:val="00DF2460"/>
    <w:rsid w:val="00DF549C"/>
    <w:rsid w:val="00DF740E"/>
    <w:rsid w:val="00E00F43"/>
    <w:rsid w:val="00E00FD5"/>
    <w:rsid w:val="00E035F6"/>
    <w:rsid w:val="00E06D6F"/>
    <w:rsid w:val="00E11055"/>
    <w:rsid w:val="00E11933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39F"/>
    <w:rsid w:val="00E23404"/>
    <w:rsid w:val="00E26D8E"/>
    <w:rsid w:val="00E3330A"/>
    <w:rsid w:val="00E339D1"/>
    <w:rsid w:val="00E34BB0"/>
    <w:rsid w:val="00E35381"/>
    <w:rsid w:val="00E35E01"/>
    <w:rsid w:val="00E36891"/>
    <w:rsid w:val="00E4206F"/>
    <w:rsid w:val="00E4291A"/>
    <w:rsid w:val="00E429E8"/>
    <w:rsid w:val="00E43A6B"/>
    <w:rsid w:val="00E43B4F"/>
    <w:rsid w:val="00E4439B"/>
    <w:rsid w:val="00E44FC8"/>
    <w:rsid w:val="00E462F9"/>
    <w:rsid w:val="00E4775F"/>
    <w:rsid w:val="00E5118A"/>
    <w:rsid w:val="00E52DC7"/>
    <w:rsid w:val="00E55584"/>
    <w:rsid w:val="00E56E77"/>
    <w:rsid w:val="00E5736D"/>
    <w:rsid w:val="00E577E5"/>
    <w:rsid w:val="00E62E04"/>
    <w:rsid w:val="00E639B3"/>
    <w:rsid w:val="00E64097"/>
    <w:rsid w:val="00E64DBC"/>
    <w:rsid w:val="00E65A67"/>
    <w:rsid w:val="00E71772"/>
    <w:rsid w:val="00E71E3C"/>
    <w:rsid w:val="00E725E3"/>
    <w:rsid w:val="00E73DCB"/>
    <w:rsid w:val="00E73F58"/>
    <w:rsid w:val="00E74A07"/>
    <w:rsid w:val="00E759E7"/>
    <w:rsid w:val="00E75C9C"/>
    <w:rsid w:val="00E76CFB"/>
    <w:rsid w:val="00E80186"/>
    <w:rsid w:val="00E81159"/>
    <w:rsid w:val="00E811EE"/>
    <w:rsid w:val="00E829AF"/>
    <w:rsid w:val="00E843A4"/>
    <w:rsid w:val="00E85578"/>
    <w:rsid w:val="00E85C1D"/>
    <w:rsid w:val="00E866AF"/>
    <w:rsid w:val="00E86AA3"/>
    <w:rsid w:val="00E87833"/>
    <w:rsid w:val="00E87BBA"/>
    <w:rsid w:val="00E90655"/>
    <w:rsid w:val="00E95E17"/>
    <w:rsid w:val="00E97DF0"/>
    <w:rsid w:val="00EA021E"/>
    <w:rsid w:val="00EA0793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B13F7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4548"/>
    <w:rsid w:val="00EC558C"/>
    <w:rsid w:val="00ED288F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EF3B75"/>
    <w:rsid w:val="00EF47AA"/>
    <w:rsid w:val="00F002A8"/>
    <w:rsid w:val="00F01D19"/>
    <w:rsid w:val="00F02040"/>
    <w:rsid w:val="00F04342"/>
    <w:rsid w:val="00F057B3"/>
    <w:rsid w:val="00F05BE2"/>
    <w:rsid w:val="00F07548"/>
    <w:rsid w:val="00F07B2C"/>
    <w:rsid w:val="00F11AAB"/>
    <w:rsid w:val="00F121B3"/>
    <w:rsid w:val="00F12676"/>
    <w:rsid w:val="00F13053"/>
    <w:rsid w:val="00F135C2"/>
    <w:rsid w:val="00F20E6F"/>
    <w:rsid w:val="00F23122"/>
    <w:rsid w:val="00F23677"/>
    <w:rsid w:val="00F24F8A"/>
    <w:rsid w:val="00F256FD"/>
    <w:rsid w:val="00F31FEE"/>
    <w:rsid w:val="00F32458"/>
    <w:rsid w:val="00F334BE"/>
    <w:rsid w:val="00F3350C"/>
    <w:rsid w:val="00F3354B"/>
    <w:rsid w:val="00F33ADB"/>
    <w:rsid w:val="00F33C3E"/>
    <w:rsid w:val="00F3481E"/>
    <w:rsid w:val="00F36EB4"/>
    <w:rsid w:val="00F37787"/>
    <w:rsid w:val="00F37A0A"/>
    <w:rsid w:val="00F4097F"/>
    <w:rsid w:val="00F416D8"/>
    <w:rsid w:val="00F43F03"/>
    <w:rsid w:val="00F440DF"/>
    <w:rsid w:val="00F453C9"/>
    <w:rsid w:val="00F46DAB"/>
    <w:rsid w:val="00F5086F"/>
    <w:rsid w:val="00F51AA0"/>
    <w:rsid w:val="00F51BD1"/>
    <w:rsid w:val="00F53B45"/>
    <w:rsid w:val="00F53B60"/>
    <w:rsid w:val="00F54E43"/>
    <w:rsid w:val="00F56ABA"/>
    <w:rsid w:val="00F56CE6"/>
    <w:rsid w:val="00F56DC2"/>
    <w:rsid w:val="00F56E22"/>
    <w:rsid w:val="00F6174C"/>
    <w:rsid w:val="00F61C3E"/>
    <w:rsid w:val="00F63043"/>
    <w:rsid w:val="00F63B9B"/>
    <w:rsid w:val="00F64E91"/>
    <w:rsid w:val="00F65E3A"/>
    <w:rsid w:val="00F700F1"/>
    <w:rsid w:val="00F70E09"/>
    <w:rsid w:val="00F71BA5"/>
    <w:rsid w:val="00F730B2"/>
    <w:rsid w:val="00F73F6E"/>
    <w:rsid w:val="00F83144"/>
    <w:rsid w:val="00F85FBD"/>
    <w:rsid w:val="00F91FEC"/>
    <w:rsid w:val="00F95202"/>
    <w:rsid w:val="00F953DD"/>
    <w:rsid w:val="00F95E82"/>
    <w:rsid w:val="00F96C8F"/>
    <w:rsid w:val="00FA042B"/>
    <w:rsid w:val="00FA0F2D"/>
    <w:rsid w:val="00FA146E"/>
    <w:rsid w:val="00FA1B07"/>
    <w:rsid w:val="00FA1DE7"/>
    <w:rsid w:val="00FA3338"/>
    <w:rsid w:val="00FA4CAC"/>
    <w:rsid w:val="00FA57A8"/>
    <w:rsid w:val="00FB0934"/>
    <w:rsid w:val="00FB156D"/>
    <w:rsid w:val="00FB54A5"/>
    <w:rsid w:val="00FB6E6A"/>
    <w:rsid w:val="00FC0D05"/>
    <w:rsid w:val="00FC2160"/>
    <w:rsid w:val="00FC30EA"/>
    <w:rsid w:val="00FC3FF7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57CA"/>
    <w:rsid w:val="00FD6073"/>
    <w:rsid w:val="00FD67F0"/>
    <w:rsid w:val="00FE0914"/>
    <w:rsid w:val="00FE101D"/>
    <w:rsid w:val="00FE2A35"/>
    <w:rsid w:val="00FE5B26"/>
    <w:rsid w:val="00FE6383"/>
    <w:rsid w:val="00FE7EC0"/>
    <w:rsid w:val="00FF16FC"/>
    <w:rsid w:val="00FF1C1D"/>
    <w:rsid w:val="00FF3251"/>
    <w:rsid w:val="00FF54CE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C45010"/>
  <w15:docId w15:val="{526ECC96-BE6E-4BCA-9A3A-EF06B09FF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uiPriority w:val="99"/>
    <w:rsid w:val="00C431D4"/>
    <w:rPr>
      <w:sz w:val="20"/>
      <w:szCs w:val="20"/>
    </w:rPr>
  </w:style>
  <w:style w:type="character" w:customStyle="1" w:styleId="a8">
    <w:name w:val="Текст сноски Знак"/>
    <w:link w:val="a7"/>
    <w:uiPriority w:val="99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3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link w:val="aff0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1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2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3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  <w:style w:type="paragraph" w:customStyle="1" w:styleId="aff4">
    <w:basedOn w:val="a"/>
    <w:next w:val="aff5"/>
    <w:qFormat/>
    <w:rsid w:val="00FA1B07"/>
    <w:pPr>
      <w:jc w:val="center"/>
    </w:pPr>
    <w:rPr>
      <w:rFonts w:eastAsia="Times New Roman"/>
      <w:b/>
      <w:bCs/>
      <w:sz w:val="20"/>
      <w:szCs w:val="20"/>
    </w:rPr>
  </w:style>
  <w:style w:type="paragraph" w:styleId="aff5">
    <w:name w:val="Title"/>
    <w:basedOn w:val="a"/>
    <w:next w:val="a"/>
    <w:link w:val="29"/>
    <w:qFormat/>
    <w:locked/>
    <w:rsid w:val="00FA1B0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9">
    <w:name w:val="Название Знак2"/>
    <w:basedOn w:val="a0"/>
    <w:link w:val="aff5"/>
    <w:rsid w:val="00FA1B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aff6">
    <w:basedOn w:val="a"/>
    <w:next w:val="aff5"/>
    <w:qFormat/>
    <w:rsid w:val="00172861"/>
    <w:pPr>
      <w:jc w:val="center"/>
    </w:pPr>
    <w:rPr>
      <w:rFonts w:eastAsia="Times New Roman"/>
      <w:b/>
      <w:bCs/>
      <w:sz w:val="20"/>
      <w:szCs w:val="20"/>
    </w:rPr>
  </w:style>
  <w:style w:type="character" w:customStyle="1" w:styleId="aff0">
    <w:name w:val="Абзац списка Знак"/>
    <w:link w:val="aff"/>
    <w:uiPriority w:val="34"/>
    <w:locked/>
    <w:rsid w:val="00D10D23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CEF1754-FED5-4546-9F7C-1F5092BD8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2173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Ирина Михайловна Шаповалова</dc:creator>
  <cp:lastModifiedBy>Анастасия Андреевна Егорова</cp:lastModifiedBy>
  <cp:revision>2</cp:revision>
  <cp:lastPrinted>2022-11-16T08:55:00Z</cp:lastPrinted>
  <dcterms:created xsi:type="dcterms:W3CDTF">2023-03-13T12:11:00Z</dcterms:created>
  <dcterms:modified xsi:type="dcterms:W3CDTF">2023-03-13T12:11:00Z</dcterms:modified>
</cp:coreProperties>
</file>